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FDCF0" w14:textId="77777777" w:rsidR="006C624D" w:rsidRDefault="006C624D">
      <w:pPr>
        <w:pStyle w:val="BodyText"/>
        <w:rPr>
          <w:rFonts w:ascii="Times New Roman"/>
          <w:sz w:val="20"/>
        </w:rPr>
      </w:pPr>
    </w:p>
    <w:p w14:paraId="549BBA8E" w14:textId="77777777" w:rsidR="006C624D" w:rsidRDefault="006C624D">
      <w:pPr>
        <w:pStyle w:val="BodyText"/>
        <w:spacing w:before="9"/>
        <w:rPr>
          <w:rFonts w:ascii="Times New Roman"/>
          <w:sz w:val="25"/>
        </w:rPr>
      </w:pPr>
    </w:p>
    <w:p w14:paraId="7550AB7B" w14:textId="31F9E42C" w:rsidR="006C624D" w:rsidRDefault="002F418E">
      <w:pPr>
        <w:pStyle w:val="Title"/>
      </w:pPr>
      <w:r>
        <w:rPr>
          <w:color w:val="00795F"/>
        </w:rPr>
        <w:t>Fiscal</w:t>
      </w:r>
      <w:r w:rsidR="00C420B6">
        <w:rPr>
          <w:color w:val="00795F"/>
          <w:spacing w:val="-5"/>
        </w:rPr>
        <w:t xml:space="preserve"> </w:t>
      </w:r>
      <w:r w:rsidR="00C420B6">
        <w:rPr>
          <w:color w:val="00795F"/>
        </w:rPr>
        <w:t>Project</w:t>
      </w:r>
      <w:r>
        <w:rPr>
          <w:color w:val="00795F"/>
        </w:rPr>
        <w:t>s</w:t>
      </w:r>
      <w:r w:rsidR="00C420B6">
        <w:rPr>
          <w:color w:val="00795F"/>
          <w:spacing w:val="-4"/>
        </w:rPr>
        <w:t xml:space="preserve"> </w:t>
      </w:r>
      <w:r w:rsidR="00C420B6">
        <w:rPr>
          <w:color w:val="00795F"/>
        </w:rPr>
        <w:t>Grant</w:t>
      </w:r>
      <w:r w:rsidR="00C420B6">
        <w:rPr>
          <w:color w:val="00795F"/>
          <w:spacing w:val="-5"/>
        </w:rPr>
        <w:t xml:space="preserve"> </w:t>
      </w:r>
      <w:r w:rsidR="00C420B6">
        <w:rPr>
          <w:color w:val="00795F"/>
        </w:rPr>
        <w:t>Request</w:t>
      </w:r>
      <w:r w:rsidR="00C420B6">
        <w:rPr>
          <w:color w:val="00795F"/>
          <w:spacing w:val="-7"/>
        </w:rPr>
        <w:t xml:space="preserve"> </w:t>
      </w:r>
      <w:r w:rsidR="00C420B6">
        <w:rPr>
          <w:color w:val="00795F"/>
          <w:spacing w:val="-4"/>
        </w:rPr>
        <w:t>Form</w:t>
      </w:r>
    </w:p>
    <w:tbl>
      <w:tblPr>
        <w:tblpPr w:leftFromText="180" w:rightFromText="180" w:vertAnchor="text" w:horzAnchor="margin" w:tblpY="952"/>
        <w:tblW w:w="111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31"/>
        <w:gridCol w:w="2289"/>
        <w:gridCol w:w="4091"/>
      </w:tblGrid>
      <w:tr w:rsidR="00516D48" w14:paraId="1458533A" w14:textId="77777777" w:rsidTr="007910FE">
        <w:trPr>
          <w:trHeight w:val="589"/>
        </w:trPr>
        <w:tc>
          <w:tcPr>
            <w:tcW w:w="11111" w:type="dxa"/>
            <w:gridSpan w:val="3"/>
          </w:tcPr>
          <w:p w14:paraId="3BA3C20D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>Church/Organization</w:t>
            </w:r>
            <w:r>
              <w:rPr>
                <w:spacing w:val="21"/>
              </w:rPr>
              <w:t xml:space="preserve"> </w:t>
            </w:r>
            <w:r>
              <w:rPr>
                <w:spacing w:val="-2"/>
              </w:rPr>
              <w:t xml:space="preserve">Name: </w:t>
            </w:r>
            <w:sdt>
              <w:sdtPr>
                <w:rPr>
                  <w:spacing w:val="-2"/>
                </w:rPr>
                <w:id w:val="374657450"/>
                <w:placeholder>
                  <w:docPart w:val="E559BE81D1BF441099D039F83E23630D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16D48" w14:paraId="3AF8079F" w14:textId="77777777" w:rsidTr="007910FE">
        <w:trPr>
          <w:trHeight w:val="676"/>
        </w:trPr>
        <w:tc>
          <w:tcPr>
            <w:tcW w:w="4731" w:type="dxa"/>
          </w:tcPr>
          <w:p w14:paraId="1B7D9E21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 xml:space="preserve">City: </w:t>
            </w:r>
            <w:sdt>
              <w:sdtPr>
                <w:rPr>
                  <w:spacing w:val="-2"/>
                </w:rPr>
                <w:id w:val="372122857"/>
                <w:placeholder>
                  <w:docPart w:val="B9A7DF8CDEB94320B4EF151D7D2C61A6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2289" w:type="dxa"/>
          </w:tcPr>
          <w:p w14:paraId="3D282B75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 xml:space="preserve">Province: </w:t>
            </w:r>
            <w:sdt>
              <w:sdtPr>
                <w:rPr>
                  <w:spacing w:val="-2"/>
                </w:rPr>
                <w:id w:val="789164128"/>
                <w:placeholder>
                  <w:docPart w:val="1B0A729DC77F4BED82FD6CC40513D8C1"/>
                </w:placeholder>
                <w:showingPlcHdr/>
                <w:text/>
              </w:sdtPr>
              <w:sdtContent>
                <w:r w:rsidRPr="00516D48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089" w:type="dxa"/>
          </w:tcPr>
          <w:p w14:paraId="49180EAE" w14:textId="77777777" w:rsidR="00516D48" w:rsidRDefault="00516D48" w:rsidP="00516D48">
            <w:pPr>
              <w:pStyle w:val="TableParagraph"/>
              <w:spacing w:before="119"/>
              <w:ind w:left="120"/>
            </w:pPr>
            <w:r>
              <w:t>Postal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 xml:space="preserve">Code: </w:t>
            </w:r>
            <w:sdt>
              <w:sdtPr>
                <w:rPr>
                  <w:spacing w:val="-2"/>
                </w:rPr>
                <w:id w:val="1446654570"/>
                <w:placeholder>
                  <w:docPart w:val="C4DF8F36CDBA4AC5B64D2A408A0B810D"/>
                </w:placeholder>
                <w:showingPlcHdr/>
                <w:text/>
              </w:sdtPr>
              <w:sdtContent>
                <w:r w:rsidRPr="00516D48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516D48" w14:paraId="284D8F39" w14:textId="77777777" w:rsidTr="007910FE">
        <w:trPr>
          <w:trHeight w:val="589"/>
        </w:trPr>
        <w:tc>
          <w:tcPr>
            <w:tcW w:w="4731" w:type="dxa"/>
          </w:tcPr>
          <w:p w14:paraId="58493381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t>Contact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 xml:space="preserve">Name: </w:t>
            </w:r>
            <w:sdt>
              <w:sdtPr>
                <w:rPr>
                  <w:spacing w:val="-2"/>
                </w:rPr>
                <w:id w:val="-328676300"/>
                <w:placeholder>
                  <w:docPart w:val="6D6CBCE7528E463A893B00654F124971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80" w:type="dxa"/>
            <w:gridSpan w:val="2"/>
          </w:tcPr>
          <w:p w14:paraId="0B49C66A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 xml:space="preserve">Position: </w:t>
            </w:r>
            <w:sdt>
              <w:sdtPr>
                <w:rPr>
                  <w:spacing w:val="-2"/>
                </w:rPr>
                <w:id w:val="1038472735"/>
                <w:placeholder>
                  <w:docPart w:val="D691CB20DCD8472AB436BF4ADC914303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16D48" w14:paraId="3638ADF0" w14:textId="77777777" w:rsidTr="007910FE">
        <w:trPr>
          <w:trHeight w:val="589"/>
        </w:trPr>
        <w:tc>
          <w:tcPr>
            <w:tcW w:w="4731" w:type="dxa"/>
          </w:tcPr>
          <w:p w14:paraId="427C58D2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t>Email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 xml:space="preserve">address: </w:t>
            </w:r>
            <w:sdt>
              <w:sdtPr>
                <w:rPr>
                  <w:spacing w:val="-2"/>
                </w:rPr>
                <w:id w:val="-562102494"/>
                <w:placeholder>
                  <w:docPart w:val="D724C64488F44F648171C091FEFC6D94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80" w:type="dxa"/>
            <w:gridSpan w:val="2"/>
          </w:tcPr>
          <w:p w14:paraId="37684555" w14:textId="067AE42F" w:rsidR="00516D48" w:rsidRDefault="00516D48" w:rsidP="00516D48">
            <w:pPr>
              <w:pStyle w:val="TableParagraph"/>
              <w:spacing w:before="119"/>
              <w:ind w:left="119"/>
            </w:pPr>
            <w:r>
              <w:rPr>
                <w:spacing w:val="-2"/>
              </w:rPr>
              <w:t xml:space="preserve">Phone: </w:t>
            </w:r>
            <w:sdt>
              <w:sdtPr>
                <w:rPr>
                  <w:spacing w:val="-2"/>
                </w:rPr>
                <w:id w:val="2067828676"/>
                <w:placeholder>
                  <w:docPart w:val="03C2F1B957194E109C3EE120202E3CCB"/>
                </w:placeholder>
                <w:showingPlcHdr/>
                <w:text/>
              </w:sdtPr>
              <w:sdtContent>
                <w:r w:rsidR="009319EC"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16D48" w14:paraId="373F6945" w14:textId="77777777" w:rsidTr="007910FE">
        <w:trPr>
          <w:trHeight w:val="78"/>
        </w:trPr>
        <w:tc>
          <w:tcPr>
            <w:tcW w:w="11111" w:type="dxa"/>
            <w:gridSpan w:val="3"/>
          </w:tcPr>
          <w:p w14:paraId="3775A4C8" w14:textId="77777777" w:rsidR="00516D48" w:rsidRDefault="00516D48" w:rsidP="00516D48">
            <w:pPr>
              <w:pStyle w:val="TableParagraph"/>
              <w:spacing w:before="121"/>
              <w:ind w:left="119"/>
            </w:pPr>
            <w:r>
              <w:t>Project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 xml:space="preserve">Name: </w:t>
            </w:r>
            <w:sdt>
              <w:sdtPr>
                <w:rPr>
                  <w:spacing w:val="-2"/>
                </w:rPr>
                <w:id w:val="-1761202702"/>
                <w:placeholder>
                  <w:docPart w:val="2514F327309148FD806E472A69EF5EA6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16D48" w14:paraId="6936178B" w14:textId="77777777" w:rsidTr="007910FE">
        <w:trPr>
          <w:trHeight w:val="589"/>
        </w:trPr>
        <w:tc>
          <w:tcPr>
            <w:tcW w:w="11111" w:type="dxa"/>
            <w:gridSpan w:val="3"/>
          </w:tcPr>
          <w:p w14:paraId="16B64307" w14:textId="3BFFF5B3" w:rsidR="00516D48" w:rsidRDefault="00516D48" w:rsidP="00516D48">
            <w:pPr>
              <w:pStyle w:val="TableParagraph"/>
              <w:tabs>
                <w:tab w:val="left" w:pos="2613"/>
                <w:tab w:val="left" w:pos="4485"/>
                <w:tab w:val="left" w:pos="6726"/>
              </w:tabs>
              <w:spacing w:before="99"/>
              <w:ind w:left="119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Type*:</w:t>
            </w:r>
            <w:r>
              <w:tab/>
            </w:r>
            <w:sdt>
              <w:sdtPr>
                <w:id w:val="61733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16C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  </w:t>
            </w:r>
            <w:r w:rsidRPr="00516D48">
              <w:rPr>
                <w:spacing w:val="-2"/>
                <w:position w:val="1"/>
              </w:rPr>
              <w:t xml:space="preserve"> </w:t>
            </w:r>
            <w:r w:rsidRPr="00516D48">
              <w:t>Health</w:t>
            </w:r>
            <w:r>
              <w:rPr>
                <w:position w:val="1"/>
              </w:rPr>
              <w:tab/>
              <w:t xml:space="preserve">  </w:t>
            </w:r>
            <w:sdt>
              <w:sdtPr>
                <w:rPr>
                  <w:position w:val="1"/>
                </w:rPr>
                <w:id w:val="-656617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2A4E">
                  <w:rPr>
                    <w:rFonts w:ascii="MS Gothic" w:eastAsia="MS Gothic" w:hAnsi="MS Gothic" w:hint="eastAsia"/>
                    <w:position w:val="1"/>
                  </w:rPr>
                  <w:t>☐</w:t>
                </w:r>
              </w:sdtContent>
            </w:sdt>
            <w:r>
              <w:rPr>
                <w:position w:val="1"/>
              </w:rPr>
              <w:t xml:space="preserve">    </w:t>
            </w:r>
            <w:r>
              <w:rPr>
                <w:spacing w:val="-2"/>
                <w:position w:val="2"/>
              </w:rPr>
              <w:t>Eco-Based</w:t>
            </w:r>
            <w:r>
              <w:rPr>
                <w:position w:val="2"/>
              </w:rPr>
              <w:tab/>
              <w:t xml:space="preserve">    </w:t>
            </w:r>
            <w:sdt>
              <w:sdtPr>
                <w:rPr>
                  <w:position w:val="2"/>
                </w:rPr>
                <w:id w:val="1931539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2A4E">
                  <w:rPr>
                    <w:rFonts w:ascii="MS Gothic" w:eastAsia="MS Gothic" w:hAnsi="MS Gothic" w:hint="eastAsia"/>
                    <w:position w:val="2"/>
                  </w:rPr>
                  <w:t>☐</w:t>
                </w:r>
              </w:sdtContent>
            </w:sdt>
            <w:r>
              <w:rPr>
                <w:position w:val="2"/>
              </w:rPr>
              <w:t xml:space="preserve">  </w:t>
            </w:r>
            <w:r>
              <w:t>Community</w:t>
            </w:r>
            <w:r>
              <w:rPr>
                <w:spacing w:val="-13"/>
              </w:rPr>
              <w:t xml:space="preserve"> </w:t>
            </w:r>
            <w:r>
              <w:rPr>
                <w:spacing w:val="-2"/>
              </w:rPr>
              <w:t>Development</w:t>
            </w:r>
          </w:p>
        </w:tc>
      </w:tr>
      <w:tr w:rsidR="00516D48" w14:paraId="29F33609" w14:textId="77777777" w:rsidTr="007910FE">
        <w:trPr>
          <w:trHeight w:val="593"/>
        </w:trPr>
        <w:tc>
          <w:tcPr>
            <w:tcW w:w="11111" w:type="dxa"/>
            <w:gridSpan w:val="3"/>
          </w:tcPr>
          <w:p w14:paraId="5B320B95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t>Proposed</w:t>
            </w:r>
            <w:r>
              <w:rPr>
                <w:spacing w:val="-3"/>
              </w:rPr>
              <w:t xml:space="preserve"> </w:t>
            </w: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start</w:t>
            </w:r>
            <w:r>
              <w:rPr>
                <w:spacing w:val="-6"/>
              </w:rPr>
              <w:t xml:space="preserve"> </w:t>
            </w:r>
            <w:r>
              <w:rPr>
                <w:spacing w:val="-4"/>
              </w:rPr>
              <w:t xml:space="preserve">date: </w:t>
            </w:r>
            <w:sdt>
              <w:sdtPr>
                <w:rPr>
                  <w:spacing w:val="-4"/>
                </w:rPr>
                <w:id w:val="475421977"/>
                <w:placeholder>
                  <w:docPart w:val="80DB5F7A42F347A1850053573859AD1C"/>
                </w:placeholder>
                <w:showingPlcHdr/>
                <w:date>
                  <w:dateFormat w:val="MMMM d, yyyy"/>
                  <w:lid w:val="en-CA"/>
                  <w:storeMappedDataAs w:val="dateTime"/>
                  <w:calendar w:val="gregorian"/>
                </w:date>
              </w:sdtPr>
              <w:sdtContent>
                <w:r w:rsidRPr="00C1543E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516D48" w14:paraId="5246005D" w14:textId="77777777" w:rsidTr="007910FE">
        <w:trPr>
          <w:trHeight w:val="589"/>
        </w:trPr>
        <w:tc>
          <w:tcPr>
            <w:tcW w:w="11111" w:type="dxa"/>
            <w:gridSpan w:val="3"/>
          </w:tcPr>
          <w:p w14:paraId="726CC81D" w14:textId="29840F9C" w:rsidR="00516D48" w:rsidRDefault="00516D48" w:rsidP="00516D48">
            <w:pPr>
              <w:pStyle w:val="TableParagraph"/>
              <w:spacing w:before="119"/>
              <w:ind w:left="119"/>
            </w:pPr>
            <w:r>
              <w:t>Project</w:t>
            </w:r>
            <w:r>
              <w:rPr>
                <w:spacing w:val="-4"/>
              </w:rPr>
              <w:t xml:space="preserve"> </w:t>
            </w:r>
            <w:r>
              <w:t>end</w:t>
            </w:r>
            <w:r>
              <w:rPr>
                <w:spacing w:val="-2"/>
              </w:rPr>
              <w:t xml:space="preserve"> date:</w:t>
            </w:r>
            <w:r w:rsidR="00FA13FD">
              <w:rPr>
                <w:spacing w:val="-2"/>
              </w:rPr>
              <w:t xml:space="preserve"> </w:t>
            </w:r>
            <w:sdt>
              <w:sdtPr>
                <w:rPr>
                  <w:spacing w:val="-2"/>
                </w:rPr>
                <w:id w:val="1562901749"/>
                <w:lock w:val="contentLocked"/>
                <w:placeholder>
                  <w:docPart w:val="DefaultPlaceholder_-1854013440"/>
                </w:placeholder>
                <w:text/>
              </w:sdtPr>
              <w:sdtContent>
                <w:r w:rsidR="000D5169" w:rsidRPr="00EA117A">
                  <w:rPr>
                    <w:spacing w:val="-2"/>
                  </w:rPr>
                  <w:t xml:space="preserve"> February 1, 2024</w:t>
                </w:r>
              </w:sdtContent>
            </w:sdt>
          </w:p>
        </w:tc>
      </w:tr>
      <w:tr w:rsidR="00516D48" w14:paraId="33FF588F" w14:textId="77777777" w:rsidTr="007910FE">
        <w:trPr>
          <w:trHeight w:val="946"/>
        </w:trPr>
        <w:tc>
          <w:tcPr>
            <w:tcW w:w="11111" w:type="dxa"/>
            <w:gridSpan w:val="3"/>
          </w:tcPr>
          <w:p w14:paraId="6288C520" w14:textId="77777777" w:rsidR="00516D48" w:rsidRDefault="00516D48" w:rsidP="00516D48">
            <w:pPr>
              <w:pStyle w:val="TableParagraph"/>
              <w:spacing w:before="119"/>
              <w:ind w:left="119"/>
            </w:pPr>
            <w:r>
              <w:t>Project</w:t>
            </w:r>
            <w:r>
              <w:rPr>
                <w:spacing w:val="-6"/>
              </w:rPr>
              <w:t xml:space="preserve"> </w:t>
            </w:r>
            <w:r>
              <w:t>location</w:t>
            </w:r>
            <w:r>
              <w:rPr>
                <w:spacing w:val="-5"/>
              </w:rPr>
              <w:t xml:space="preserve"> </w:t>
            </w:r>
            <w:r>
              <w:t>(city/town/local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area):</w:t>
            </w:r>
            <w:sdt>
              <w:sdtPr>
                <w:rPr>
                  <w:spacing w:val="-2"/>
                </w:rPr>
                <w:id w:val="-795136738"/>
                <w:placeholder>
                  <w:docPart w:val="B5CD967F466C461EA1BCCD58FEA18585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16D48" w14:paraId="095B5F90" w14:textId="77777777" w:rsidTr="007910FE">
        <w:trPr>
          <w:trHeight w:val="593"/>
        </w:trPr>
        <w:tc>
          <w:tcPr>
            <w:tcW w:w="11111" w:type="dxa"/>
            <w:gridSpan w:val="3"/>
          </w:tcPr>
          <w:p w14:paraId="65F52A0F" w14:textId="77777777" w:rsidR="00516D48" w:rsidRDefault="00516D48" w:rsidP="00516D48">
            <w:pPr>
              <w:pStyle w:val="TableParagraph"/>
              <w:spacing w:before="121"/>
              <w:ind w:left="119"/>
            </w:pPr>
            <w:r>
              <w:t>Total</w:t>
            </w:r>
            <w:r>
              <w:rPr>
                <w:spacing w:val="-5"/>
              </w:rPr>
              <w:t xml:space="preserve"> </w:t>
            </w:r>
            <w:r>
              <w:t>Grant</w:t>
            </w:r>
            <w:r>
              <w:rPr>
                <w:spacing w:val="-5"/>
              </w:rPr>
              <w:t xml:space="preserve"> </w:t>
            </w:r>
            <w:r>
              <w:t>Requested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ADRA:</w:t>
            </w:r>
            <w:r>
              <w:rPr>
                <w:spacing w:val="-4"/>
              </w:rPr>
              <w:t xml:space="preserve"> </w:t>
            </w:r>
            <w:r>
              <w:rPr>
                <w:spacing w:val="-10"/>
              </w:rPr>
              <w:t>$</w:t>
            </w:r>
            <w:sdt>
              <w:sdtPr>
                <w:rPr>
                  <w:spacing w:val="-10"/>
                </w:rPr>
                <w:id w:val="76251045"/>
                <w:placeholder>
                  <w:docPart w:val="A6D801D7AFB84B959A33CB4CC4149FA2"/>
                </w:placeholder>
                <w:showingPlcHdr/>
                <w:text/>
              </w:sdtPr>
              <w:sdtContent>
                <w:r w:rsidRPr="00C1543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319EC" w14:paraId="339CF27C" w14:textId="77777777" w:rsidTr="007910FE">
        <w:trPr>
          <w:trHeight w:val="593"/>
        </w:trPr>
        <w:tc>
          <w:tcPr>
            <w:tcW w:w="11111" w:type="dxa"/>
            <w:gridSpan w:val="3"/>
          </w:tcPr>
          <w:p w14:paraId="1BF225B3" w14:textId="6F3B2276" w:rsidR="00760ECD" w:rsidRDefault="009319EC" w:rsidP="00760ECD">
            <w:pPr>
              <w:pStyle w:val="TableParagraph"/>
              <w:spacing w:before="121"/>
              <w:ind w:left="119"/>
            </w:pPr>
            <w:bookmarkStart w:id="0" w:name="_Hlk125655977"/>
            <w:r>
              <w:t>Project reviewed</w:t>
            </w:r>
            <w:r w:rsidR="0065562C">
              <w:t xml:space="preserve"> by ADRA Ambassador</w:t>
            </w:r>
            <w:r w:rsidR="00D27E35">
              <w:t>/ Community Services Director</w:t>
            </w:r>
            <w:r w:rsidR="0065562C">
              <w:t xml:space="preserve"> and </w:t>
            </w:r>
            <w:r w:rsidR="00615B87">
              <w:t>approved</w:t>
            </w:r>
            <w:r w:rsidR="0065562C">
              <w:t xml:space="preserve"> </w:t>
            </w:r>
            <w:r>
              <w:t xml:space="preserve">by </w:t>
            </w:r>
            <w:r w:rsidR="009E21F7">
              <w:t>c</w:t>
            </w:r>
            <w:r>
              <w:t xml:space="preserve">hurch </w:t>
            </w:r>
            <w:r w:rsidR="0065562C">
              <w:t>board</w:t>
            </w:r>
            <w:r>
              <w:t xml:space="preserve">: </w:t>
            </w:r>
            <w:sdt>
              <w:sdtPr>
                <w:id w:val="-802147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0ECD">
              <w:t>NO</w:t>
            </w:r>
            <w:r>
              <w:t xml:space="preserve">   </w:t>
            </w:r>
            <w:sdt>
              <w:sdtPr>
                <w:id w:val="171731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0ECD">
              <w:t>YES</w:t>
            </w:r>
            <w:r w:rsidR="00615B87">
              <w:t xml:space="preserve"> </w:t>
            </w:r>
            <w:sdt>
              <w:sdtPr>
                <w:alias w:val="IF YES, SIGN HERE"/>
                <w:tag w:val="IF YES, SIGN HERE"/>
                <w:id w:val="887606082"/>
                <w:placeholder>
                  <w:docPart w:val="37EC4CD54A884765AC74B6F7B442A415"/>
                </w:placeholder>
                <w:showingPlcHdr/>
              </w:sdtPr>
              <w:sdtContent>
                <w:r w:rsidR="002016C2">
                  <w:rPr>
                    <w:rStyle w:val="PlaceholderText"/>
                  </w:rPr>
                  <w:t xml:space="preserve">IF YES, </w:t>
                </w:r>
                <w:r w:rsidR="0065562C">
                  <w:rPr>
                    <w:rStyle w:val="PlaceholderText"/>
                  </w:rPr>
                  <w:t xml:space="preserve">CHURCH BOARD MEMBER </w:t>
                </w:r>
                <w:r w:rsidR="002016C2">
                  <w:rPr>
                    <w:rStyle w:val="PlaceholderText"/>
                  </w:rPr>
                  <w:t>SIGN HERE</w:t>
                </w:r>
                <w:r w:rsidR="002016C2" w:rsidRPr="00C1543E">
                  <w:rPr>
                    <w:rStyle w:val="PlaceholderText"/>
                  </w:rPr>
                  <w:t>.</w:t>
                </w:r>
                <w:r w:rsidR="002016C2">
                  <w:rPr>
                    <w:rStyle w:val="PlaceholderText"/>
                  </w:rPr>
                  <w:t xml:space="preserve">                    </w:t>
                </w:r>
                <w:r w:rsidR="0065562C">
                  <w:rPr>
                    <w:rStyle w:val="PlaceholderText"/>
                  </w:rPr>
                  <w:t xml:space="preserve">        </w:t>
                </w:r>
                <w:r w:rsidR="002016C2">
                  <w:rPr>
                    <w:rStyle w:val="PlaceholderText"/>
                  </w:rPr>
                  <w:t xml:space="preserve"> </w:t>
                </w:r>
              </w:sdtContent>
            </w:sdt>
            <w:r w:rsidR="002016C2">
              <w:t xml:space="preserve"> </w:t>
            </w:r>
            <w:r w:rsidR="00615B87">
              <w:t xml:space="preserve"> </w:t>
            </w:r>
            <w:r w:rsidR="00760ECD">
              <w:t xml:space="preserve">            </w:t>
            </w:r>
            <w:r w:rsidR="00615B87">
              <w:t xml:space="preserve">     </w:t>
            </w:r>
            <w:r>
              <w:t xml:space="preserve"> </w:t>
            </w:r>
            <w:r w:rsidR="00760ECD">
              <w:t xml:space="preserve">            </w:t>
            </w:r>
          </w:p>
        </w:tc>
      </w:tr>
    </w:tbl>
    <w:bookmarkEnd w:id="0"/>
    <w:p w14:paraId="76A01930" w14:textId="36AFF69D" w:rsidR="007C2A4E" w:rsidRDefault="00C420B6" w:rsidP="007910FE">
      <w:pPr>
        <w:pStyle w:val="Heading1"/>
        <w:spacing w:before="272"/>
        <w:ind w:left="102"/>
        <w:rPr>
          <w:b w:val="0"/>
        </w:rPr>
      </w:pPr>
      <w:r>
        <w:t>When</w:t>
      </w:r>
      <w:r>
        <w:rPr>
          <w:spacing w:val="-4"/>
        </w:rPr>
        <w:t xml:space="preserve"> </w:t>
      </w:r>
      <w:r>
        <w:t>completed,</w:t>
      </w:r>
      <w:r>
        <w:rPr>
          <w:spacing w:val="-3"/>
        </w:rPr>
        <w:t xml:space="preserve"> </w:t>
      </w:r>
      <w:r>
        <w:t>forward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 w:rsidR="00FC1BE1">
        <w:rPr>
          <w:spacing w:val="-3"/>
        </w:rPr>
        <w:t xml:space="preserve">your Conference </w:t>
      </w:r>
      <w:r>
        <w:t>Representative</w:t>
      </w:r>
      <w:r>
        <w:rPr>
          <w:spacing w:val="-3"/>
        </w:rPr>
        <w:t xml:space="preserve"> </w:t>
      </w:r>
      <w:r w:rsidR="0011283E">
        <w:rPr>
          <w:spacing w:val="-3"/>
        </w:rPr>
        <w:t xml:space="preserve">by </w:t>
      </w:r>
      <w:r w:rsidR="006C7B92" w:rsidRPr="006C7B92">
        <w:rPr>
          <w:spacing w:val="-3"/>
        </w:rPr>
        <w:t>April 6</w:t>
      </w:r>
      <w:r w:rsidR="0011283E" w:rsidRPr="006C7B92">
        <w:rPr>
          <w:spacing w:val="-3"/>
        </w:rPr>
        <w:t>, 2023</w:t>
      </w:r>
      <w:r w:rsidR="0011283E"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py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hyperlink r:id="rId7">
        <w:r>
          <w:rPr>
            <w:color w:val="0562C1"/>
            <w:spacing w:val="-2"/>
            <w:u w:val="single" w:color="0562C1"/>
          </w:rPr>
          <w:t>sonja.fraser@adra.ca.</w:t>
        </w:r>
      </w:hyperlink>
      <w:r w:rsidR="007910FE">
        <w:rPr>
          <w:color w:val="0562C1"/>
          <w:spacing w:val="-2"/>
          <w:u w:val="single" w:color="0562C1"/>
        </w:rPr>
        <w:t xml:space="preserve"> </w:t>
      </w:r>
      <w:r w:rsidR="007C2A4E">
        <w:t xml:space="preserve">Please </w:t>
      </w:r>
      <w:r w:rsidR="003A0068">
        <w:t>print</w:t>
      </w:r>
      <w:r w:rsidR="007C2A4E">
        <w:t xml:space="preserve"> or type the following information:</w:t>
      </w:r>
    </w:p>
    <w:p w14:paraId="1AF1C080" w14:textId="74FB34F3" w:rsidR="006C624D" w:rsidRDefault="00C420B6">
      <w:pPr>
        <w:spacing w:before="66" w:line="247" w:lineRule="auto"/>
        <w:ind w:left="287"/>
        <w:rPr>
          <w:sz w:val="16"/>
        </w:rPr>
      </w:pPr>
      <w:r>
        <w:t>*</w:t>
      </w:r>
      <w:r>
        <w:rPr>
          <w:spacing w:val="-14"/>
        </w:rPr>
        <w:t xml:space="preserve"> </w:t>
      </w:r>
      <w:r>
        <w:rPr>
          <w:sz w:val="16"/>
        </w:rPr>
        <w:t>Health</w:t>
      </w:r>
      <w:r>
        <w:rPr>
          <w:spacing w:val="-5"/>
          <w:sz w:val="16"/>
        </w:rPr>
        <w:t xml:space="preserve"> </w:t>
      </w:r>
      <w:r>
        <w:rPr>
          <w:sz w:val="16"/>
        </w:rPr>
        <w:t>(e.g.</w:t>
      </w:r>
      <w:r w:rsidR="008123FD">
        <w:rPr>
          <w:sz w:val="16"/>
        </w:rPr>
        <w:t>,</w:t>
      </w:r>
      <w:r>
        <w:rPr>
          <w:spacing w:val="-3"/>
          <w:sz w:val="16"/>
        </w:rPr>
        <w:t xml:space="preserve"> </w:t>
      </w:r>
      <w:r>
        <w:rPr>
          <w:sz w:val="16"/>
        </w:rPr>
        <w:t>PSS,</w:t>
      </w:r>
      <w:r>
        <w:rPr>
          <w:spacing w:val="-2"/>
          <w:sz w:val="16"/>
        </w:rPr>
        <w:t xml:space="preserve"> </w:t>
      </w:r>
      <w:r>
        <w:rPr>
          <w:sz w:val="16"/>
        </w:rPr>
        <w:t>Lifestyle,</w:t>
      </w:r>
      <w:r>
        <w:rPr>
          <w:spacing w:val="-3"/>
          <w:sz w:val="16"/>
        </w:rPr>
        <w:t xml:space="preserve"> </w:t>
      </w:r>
      <w:r>
        <w:rPr>
          <w:sz w:val="16"/>
        </w:rPr>
        <w:t>Health</w:t>
      </w:r>
      <w:r>
        <w:rPr>
          <w:spacing w:val="-3"/>
          <w:sz w:val="16"/>
        </w:rPr>
        <w:t xml:space="preserve"> </w:t>
      </w:r>
      <w:r>
        <w:rPr>
          <w:sz w:val="16"/>
        </w:rPr>
        <w:t>Ed.);</w:t>
      </w:r>
      <w:r>
        <w:rPr>
          <w:spacing w:val="-3"/>
          <w:sz w:val="16"/>
        </w:rPr>
        <w:t xml:space="preserve"> </w:t>
      </w:r>
      <w:r>
        <w:rPr>
          <w:sz w:val="16"/>
        </w:rPr>
        <w:t>Eco-based</w:t>
      </w:r>
      <w:r>
        <w:rPr>
          <w:spacing w:val="-3"/>
          <w:sz w:val="16"/>
        </w:rPr>
        <w:t xml:space="preserve"> </w:t>
      </w:r>
      <w:r>
        <w:rPr>
          <w:sz w:val="16"/>
        </w:rPr>
        <w:t>(e.g.</w:t>
      </w:r>
      <w:r w:rsidR="008123FD">
        <w:rPr>
          <w:sz w:val="16"/>
        </w:rPr>
        <w:t>,</w:t>
      </w:r>
      <w:r>
        <w:rPr>
          <w:spacing w:val="-3"/>
          <w:sz w:val="16"/>
        </w:rPr>
        <w:t xml:space="preserve"> </w:t>
      </w:r>
      <w:r>
        <w:rPr>
          <w:sz w:val="16"/>
        </w:rPr>
        <w:t>community</w:t>
      </w:r>
      <w:r>
        <w:rPr>
          <w:spacing w:val="-2"/>
          <w:sz w:val="16"/>
        </w:rPr>
        <w:t xml:space="preserve"> </w:t>
      </w:r>
      <w:r>
        <w:rPr>
          <w:sz w:val="16"/>
        </w:rPr>
        <w:t>gardens);</w:t>
      </w:r>
      <w:r>
        <w:rPr>
          <w:spacing w:val="-2"/>
          <w:sz w:val="16"/>
        </w:rPr>
        <w:t xml:space="preserve"> </w:t>
      </w:r>
      <w:r>
        <w:rPr>
          <w:sz w:val="16"/>
        </w:rPr>
        <w:t>Community</w:t>
      </w:r>
      <w:r>
        <w:rPr>
          <w:spacing w:val="-3"/>
          <w:sz w:val="16"/>
        </w:rPr>
        <w:t xml:space="preserve"> </w:t>
      </w:r>
      <w:r>
        <w:rPr>
          <w:sz w:val="16"/>
        </w:rPr>
        <w:t>Development</w:t>
      </w:r>
      <w:r>
        <w:rPr>
          <w:spacing w:val="-3"/>
          <w:sz w:val="16"/>
        </w:rPr>
        <w:t xml:space="preserve"> </w:t>
      </w:r>
      <w:r>
        <w:rPr>
          <w:sz w:val="16"/>
        </w:rPr>
        <w:t>(e.g.</w:t>
      </w:r>
      <w:r w:rsidR="008123FD">
        <w:rPr>
          <w:sz w:val="16"/>
        </w:rPr>
        <w:t>,</w:t>
      </w:r>
      <w:r>
        <w:rPr>
          <w:spacing w:val="-3"/>
          <w:sz w:val="16"/>
        </w:rPr>
        <w:t xml:space="preserve"> </w:t>
      </w:r>
      <w:r>
        <w:rPr>
          <w:sz w:val="16"/>
        </w:rPr>
        <w:t>food</w:t>
      </w:r>
      <w:r>
        <w:rPr>
          <w:spacing w:val="-3"/>
          <w:sz w:val="16"/>
        </w:rPr>
        <w:t xml:space="preserve"> </w:t>
      </w:r>
      <w:r>
        <w:rPr>
          <w:sz w:val="16"/>
        </w:rPr>
        <w:t>security,</w:t>
      </w:r>
      <w:r>
        <w:rPr>
          <w:spacing w:val="-3"/>
          <w:sz w:val="16"/>
        </w:rPr>
        <w:t xml:space="preserve"> </w:t>
      </w:r>
      <w:r>
        <w:rPr>
          <w:sz w:val="16"/>
        </w:rPr>
        <w:t>employment,</w:t>
      </w:r>
      <w:r>
        <w:rPr>
          <w:spacing w:val="40"/>
          <w:sz w:val="16"/>
        </w:rPr>
        <w:t xml:space="preserve"> </w:t>
      </w:r>
      <w:r>
        <w:rPr>
          <w:sz w:val="16"/>
        </w:rPr>
        <w:t>homelessness, visual/hearing impaired)</w:t>
      </w:r>
    </w:p>
    <w:p w14:paraId="00DC4000" w14:textId="053D153F" w:rsidR="009319EC" w:rsidRDefault="009319EC">
      <w:pPr>
        <w:spacing w:before="66" w:line="247" w:lineRule="auto"/>
        <w:ind w:left="287"/>
        <w:rPr>
          <w:sz w:val="16"/>
        </w:rPr>
      </w:pPr>
    </w:p>
    <w:p w14:paraId="0D98BED4" w14:textId="77777777" w:rsidR="007910FE" w:rsidRDefault="007910FE">
      <w:pPr>
        <w:pStyle w:val="Heading1"/>
        <w:spacing w:before="21"/>
      </w:pPr>
    </w:p>
    <w:p w14:paraId="4672E325" w14:textId="77777777" w:rsidR="007910FE" w:rsidRDefault="007910FE">
      <w:pPr>
        <w:pStyle w:val="Heading1"/>
        <w:spacing w:before="21"/>
      </w:pPr>
    </w:p>
    <w:p w14:paraId="2AD1A4DB" w14:textId="77777777" w:rsidR="007910FE" w:rsidRDefault="007910FE">
      <w:pPr>
        <w:pStyle w:val="Heading1"/>
        <w:spacing w:before="21"/>
      </w:pPr>
    </w:p>
    <w:p w14:paraId="7FFCFDAB" w14:textId="77777777" w:rsidR="007910FE" w:rsidRDefault="007910FE">
      <w:pPr>
        <w:pStyle w:val="Heading1"/>
        <w:spacing w:before="21"/>
      </w:pPr>
    </w:p>
    <w:p w14:paraId="388CC6A9" w14:textId="77777777" w:rsidR="007910FE" w:rsidRDefault="007910FE">
      <w:pPr>
        <w:pStyle w:val="Heading1"/>
        <w:spacing w:before="21"/>
      </w:pPr>
    </w:p>
    <w:p w14:paraId="2F71D453" w14:textId="77777777" w:rsidR="007910FE" w:rsidRDefault="007910FE">
      <w:pPr>
        <w:pStyle w:val="Heading1"/>
        <w:spacing w:before="21"/>
      </w:pPr>
    </w:p>
    <w:p w14:paraId="2AEDB182" w14:textId="77777777" w:rsidR="007910FE" w:rsidRDefault="007910FE">
      <w:pPr>
        <w:pStyle w:val="Heading1"/>
        <w:spacing w:before="21"/>
      </w:pPr>
    </w:p>
    <w:p w14:paraId="7CD1105C" w14:textId="77777777" w:rsidR="007910FE" w:rsidRDefault="007910FE">
      <w:pPr>
        <w:pStyle w:val="Heading1"/>
        <w:spacing w:before="21"/>
      </w:pPr>
    </w:p>
    <w:p w14:paraId="3649A545" w14:textId="77777777" w:rsidR="007910FE" w:rsidRDefault="007910FE">
      <w:pPr>
        <w:pStyle w:val="Heading1"/>
        <w:spacing w:before="21"/>
      </w:pPr>
    </w:p>
    <w:p w14:paraId="4772B6CE" w14:textId="75973C2E" w:rsidR="006C624D" w:rsidRDefault="00C420B6">
      <w:pPr>
        <w:pStyle w:val="Heading1"/>
        <w:spacing w:before="21"/>
      </w:pPr>
      <w:r>
        <w:lastRenderedPageBreak/>
        <w:t>Please</w:t>
      </w:r>
      <w:r>
        <w:rPr>
          <w:spacing w:val="-6"/>
        </w:rPr>
        <w:t xml:space="preserve"> </w:t>
      </w:r>
      <w:r>
        <w:t>respon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rPr>
          <w:spacing w:val="-2"/>
        </w:rPr>
        <w:t>questions:</w:t>
      </w:r>
    </w:p>
    <w:p w14:paraId="16DBE18B" w14:textId="58248DC2" w:rsidR="006C624D" w:rsidRDefault="007910FE">
      <w:pPr>
        <w:pStyle w:val="ListParagraph"/>
        <w:numPr>
          <w:ilvl w:val="0"/>
          <w:numId w:val="1"/>
        </w:numPr>
        <w:tabs>
          <w:tab w:val="left" w:pos="514"/>
          <w:tab w:val="left" w:pos="515"/>
        </w:tabs>
        <w:spacing w:before="157"/>
        <w:jc w:val="left"/>
      </w:pPr>
      <w:r w:rsidRPr="001F23FA">
        <w:rPr>
          <w:b/>
          <w:noProof/>
          <w:lang w:val="fr-CA"/>
        </w:rPr>
        <mc:AlternateContent>
          <mc:Choice Requires="wps">
            <w:drawing>
              <wp:anchor distT="45720" distB="45720" distL="114300" distR="114300" simplePos="0" relativeHeight="487446016" behindDoc="1" locked="0" layoutInCell="1" allowOverlap="1" wp14:anchorId="2A471625" wp14:editId="16BCDF60">
                <wp:simplePos x="0" y="0"/>
                <wp:positionH relativeFrom="column">
                  <wp:posOffset>-101600</wp:posOffset>
                </wp:positionH>
                <wp:positionV relativeFrom="paragraph">
                  <wp:posOffset>431800</wp:posOffset>
                </wp:positionV>
                <wp:extent cx="6743700" cy="20193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201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3BE24" w14:textId="77777777" w:rsidR="001F23FA" w:rsidRDefault="001F23FA" w:rsidP="001F23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4716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8pt;margin-top:34pt;width:531pt;height:159pt;z-index:-1587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">
                <v:textbox>
                  <w:txbxContent>
                    <w:p w14:paraId="6E03BE24" w14:textId="77777777" w:rsidR="001F23FA" w:rsidRDefault="001F23FA" w:rsidP="001F23FA"/>
                  </w:txbxContent>
                </v:textbox>
                <w10:wrap type="tight"/>
              </v:shape>
            </w:pict>
          </mc:Fallback>
        </mc:AlternateContent>
      </w:r>
      <w:r w:rsidR="001F23FA">
        <w:t>Describe</w:t>
      </w:r>
      <w:r w:rsidR="001F23FA">
        <w:rPr>
          <w:spacing w:val="-3"/>
        </w:rPr>
        <w:t xml:space="preserve"> </w:t>
      </w:r>
      <w:r w:rsidR="001F23FA">
        <w:t>the</w:t>
      </w:r>
      <w:r w:rsidR="001F23FA">
        <w:rPr>
          <w:spacing w:val="-2"/>
        </w:rPr>
        <w:t xml:space="preserve"> </w:t>
      </w:r>
      <w:r w:rsidR="001F23FA">
        <w:t>problems</w:t>
      </w:r>
      <w:r w:rsidR="001F23FA">
        <w:rPr>
          <w:spacing w:val="-3"/>
        </w:rPr>
        <w:t xml:space="preserve"> </w:t>
      </w:r>
      <w:r w:rsidR="001F23FA">
        <w:t>that</w:t>
      </w:r>
      <w:r w:rsidR="001F23FA">
        <w:rPr>
          <w:spacing w:val="-3"/>
        </w:rPr>
        <w:t xml:space="preserve"> </w:t>
      </w:r>
      <w:r w:rsidR="001F23FA">
        <w:t>will</w:t>
      </w:r>
      <w:r w:rsidR="001F23FA">
        <w:rPr>
          <w:spacing w:val="-3"/>
        </w:rPr>
        <w:t xml:space="preserve"> </w:t>
      </w:r>
      <w:r w:rsidR="001F23FA">
        <w:t>be</w:t>
      </w:r>
      <w:r w:rsidR="001F23FA">
        <w:rPr>
          <w:spacing w:val="-4"/>
        </w:rPr>
        <w:t xml:space="preserve"> </w:t>
      </w:r>
      <w:r w:rsidR="001F23FA">
        <w:rPr>
          <w:spacing w:val="-2"/>
        </w:rPr>
        <w:t>addressed.</w:t>
      </w:r>
    </w:p>
    <w:p w14:paraId="3F61F8AF" w14:textId="26BBD0E4" w:rsidR="006C624D" w:rsidRDefault="007910FE" w:rsidP="001F23FA">
      <w:pPr>
        <w:pStyle w:val="ListParagraph"/>
        <w:numPr>
          <w:ilvl w:val="0"/>
          <w:numId w:val="1"/>
        </w:numPr>
        <w:tabs>
          <w:tab w:val="left" w:pos="533"/>
        </w:tabs>
        <w:spacing w:before="1"/>
        <w:ind w:left="532" w:hanging="362"/>
        <w:jc w:val="left"/>
      </w:pPr>
      <w:r w:rsidRPr="001F23FA">
        <w:rPr>
          <w:b/>
          <w:noProof/>
          <w:lang w:val="fr-CA"/>
        </w:rPr>
        <mc:AlternateContent>
          <mc:Choice Requires="wps">
            <w:drawing>
              <wp:anchor distT="45720" distB="45720" distL="114300" distR="114300" simplePos="0" relativeHeight="487448064" behindDoc="1" locked="0" layoutInCell="1" allowOverlap="1" wp14:anchorId="6C465D16" wp14:editId="365AE6FF">
                <wp:simplePos x="0" y="0"/>
                <wp:positionH relativeFrom="column">
                  <wp:posOffset>-168275</wp:posOffset>
                </wp:positionH>
                <wp:positionV relativeFrom="paragraph">
                  <wp:posOffset>2747010</wp:posOffset>
                </wp:positionV>
                <wp:extent cx="6743700" cy="19621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196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28A79" w14:textId="77777777" w:rsidR="001F23FA" w:rsidRDefault="001F23FA" w:rsidP="001F23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65D16" id="_x0000_s1027" type="#_x0000_t202" style="position:absolute;left:0;text-align:left;margin-left:-13.25pt;margin-top:216.3pt;width:531pt;height:154.5pt;z-index:-1586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">
                <v:textbox>
                  <w:txbxContent>
                    <w:p w14:paraId="59728A79" w14:textId="77777777" w:rsidR="001F23FA" w:rsidRDefault="001F23FA" w:rsidP="001F23FA"/>
                  </w:txbxContent>
                </v:textbox>
                <w10:wrap type="tight"/>
              </v:shape>
            </w:pict>
          </mc:Fallback>
        </mc:AlternateContent>
      </w:r>
      <w:r w:rsidR="001F23FA">
        <w:t>Describe</w:t>
      </w:r>
      <w:r w:rsidR="001F23FA" w:rsidRPr="001F23FA">
        <w:rPr>
          <w:spacing w:val="-4"/>
        </w:rPr>
        <w:t xml:space="preserve"> </w:t>
      </w:r>
      <w:r w:rsidR="001F23FA">
        <w:t>the</w:t>
      </w:r>
      <w:r w:rsidR="001F23FA" w:rsidRPr="001F23FA">
        <w:rPr>
          <w:spacing w:val="-6"/>
        </w:rPr>
        <w:t xml:space="preserve"> </w:t>
      </w:r>
      <w:r w:rsidR="001F23FA">
        <w:t>specific</w:t>
      </w:r>
      <w:r w:rsidR="001F23FA" w:rsidRPr="001F23FA">
        <w:rPr>
          <w:spacing w:val="-7"/>
        </w:rPr>
        <w:t xml:space="preserve"> </w:t>
      </w:r>
      <w:r w:rsidR="001F23FA">
        <w:t>objectives</w:t>
      </w:r>
      <w:r w:rsidR="001F23FA" w:rsidRPr="001F23FA">
        <w:rPr>
          <w:spacing w:val="-5"/>
        </w:rPr>
        <w:t xml:space="preserve"> </w:t>
      </w:r>
      <w:r w:rsidR="001F23FA">
        <w:t>of</w:t>
      </w:r>
      <w:r w:rsidR="001F23FA" w:rsidRPr="001F23FA">
        <w:rPr>
          <w:spacing w:val="-6"/>
        </w:rPr>
        <w:t xml:space="preserve"> </w:t>
      </w:r>
      <w:r w:rsidR="001F23FA">
        <w:t>the</w:t>
      </w:r>
      <w:r w:rsidR="001F23FA" w:rsidRPr="001F23FA">
        <w:rPr>
          <w:spacing w:val="-5"/>
        </w:rPr>
        <w:t xml:space="preserve"> </w:t>
      </w:r>
      <w:r w:rsidR="001F23FA">
        <w:t>proposed</w:t>
      </w:r>
      <w:r w:rsidR="001F23FA" w:rsidRPr="001F23FA">
        <w:rPr>
          <w:spacing w:val="-4"/>
        </w:rPr>
        <w:t xml:space="preserve"> </w:t>
      </w:r>
      <w:r w:rsidR="001F23FA" w:rsidRPr="001F23FA">
        <w:rPr>
          <w:spacing w:val="-2"/>
        </w:rPr>
        <w:t>project.</w:t>
      </w:r>
    </w:p>
    <w:p w14:paraId="335E3A58" w14:textId="071EA958" w:rsidR="006C624D" w:rsidRDefault="007910FE">
      <w:pPr>
        <w:pStyle w:val="ListParagraph"/>
        <w:numPr>
          <w:ilvl w:val="0"/>
          <w:numId w:val="1"/>
        </w:numPr>
        <w:tabs>
          <w:tab w:val="left" w:pos="533"/>
        </w:tabs>
        <w:spacing w:before="57"/>
        <w:ind w:left="532" w:hanging="362"/>
        <w:jc w:val="left"/>
      </w:pPr>
      <w:r w:rsidRPr="001F23FA">
        <w:rPr>
          <w:b/>
          <w:noProof/>
          <w:lang w:val="fr-CA"/>
        </w:rPr>
        <mc:AlternateContent>
          <mc:Choice Requires="wps">
            <w:drawing>
              <wp:anchor distT="45720" distB="45720" distL="114300" distR="114300" simplePos="0" relativeHeight="487450112" behindDoc="1" locked="0" layoutInCell="1" allowOverlap="1" wp14:anchorId="57768A86" wp14:editId="19548E84">
                <wp:simplePos x="0" y="0"/>
                <wp:positionH relativeFrom="column">
                  <wp:posOffset>-101600</wp:posOffset>
                </wp:positionH>
                <wp:positionV relativeFrom="paragraph">
                  <wp:posOffset>2604135</wp:posOffset>
                </wp:positionV>
                <wp:extent cx="6743700" cy="1628775"/>
                <wp:effectExtent l="0" t="0" r="19050" b="28575"/>
                <wp:wrapTight wrapText="bothSides">
                  <wp:wrapPolygon edited="0">
                    <wp:start x="0" y="0"/>
                    <wp:lineTo x="0" y="21726"/>
                    <wp:lineTo x="21600" y="21726"/>
                    <wp:lineTo x="21600" y="0"/>
                    <wp:lineTo x="0" y="0"/>
                  </wp:wrapPolygon>
                </wp:wrapTight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7D778" w14:textId="77777777" w:rsidR="001F23FA" w:rsidRDefault="001F23FA" w:rsidP="001F23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68A86" id="_x0000_s1028" type="#_x0000_t202" style="position:absolute;left:0;text-align:left;margin-left:-8pt;margin-top:205.05pt;width:531pt;height:128.25pt;z-index:-1586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">
                <v:textbox>
                  <w:txbxContent>
                    <w:p w14:paraId="0147D778" w14:textId="77777777" w:rsidR="001F23FA" w:rsidRDefault="001F23FA" w:rsidP="001F23FA"/>
                  </w:txbxContent>
                </v:textbox>
                <w10:wrap type="tight"/>
              </v:shape>
            </w:pict>
          </mc:Fallback>
        </mc:AlternateContent>
      </w:r>
      <w:r w:rsidR="001F23FA">
        <w:t>List</w:t>
      </w:r>
      <w:r w:rsidR="001F23FA">
        <w:rPr>
          <w:spacing w:val="-2"/>
        </w:rPr>
        <w:t xml:space="preserve"> </w:t>
      </w:r>
      <w:r w:rsidR="001F23FA">
        <w:t>the</w:t>
      </w:r>
      <w:r w:rsidR="001F23FA">
        <w:rPr>
          <w:spacing w:val="-3"/>
        </w:rPr>
        <w:t xml:space="preserve"> </w:t>
      </w:r>
      <w:r w:rsidR="001F23FA">
        <w:t>specific</w:t>
      </w:r>
      <w:r w:rsidR="001F23FA">
        <w:rPr>
          <w:spacing w:val="-2"/>
        </w:rPr>
        <w:t xml:space="preserve"> </w:t>
      </w:r>
      <w:r w:rsidR="001F23FA">
        <w:t>activities</w:t>
      </w:r>
      <w:r w:rsidR="001F23FA">
        <w:rPr>
          <w:spacing w:val="-3"/>
        </w:rPr>
        <w:t xml:space="preserve"> </w:t>
      </w:r>
      <w:r w:rsidR="001F23FA">
        <w:t>that</w:t>
      </w:r>
      <w:r w:rsidR="001F23FA">
        <w:rPr>
          <w:spacing w:val="-2"/>
        </w:rPr>
        <w:t xml:space="preserve"> </w:t>
      </w:r>
      <w:r w:rsidR="001F23FA">
        <w:t>your</w:t>
      </w:r>
      <w:r w:rsidR="001F23FA">
        <w:rPr>
          <w:spacing w:val="-5"/>
        </w:rPr>
        <w:t xml:space="preserve"> </w:t>
      </w:r>
      <w:r w:rsidR="001F23FA">
        <w:t>church/organization</w:t>
      </w:r>
      <w:r w:rsidR="001F23FA">
        <w:rPr>
          <w:spacing w:val="-5"/>
        </w:rPr>
        <w:t xml:space="preserve"> </w:t>
      </w:r>
      <w:r w:rsidR="001F23FA">
        <w:t>will</w:t>
      </w:r>
      <w:r w:rsidR="001F23FA">
        <w:rPr>
          <w:spacing w:val="-2"/>
        </w:rPr>
        <w:t xml:space="preserve"> </w:t>
      </w:r>
      <w:r w:rsidR="001F23FA">
        <w:t>undertake</w:t>
      </w:r>
      <w:r w:rsidR="001F23FA">
        <w:rPr>
          <w:spacing w:val="-5"/>
        </w:rPr>
        <w:t xml:space="preserve"> </w:t>
      </w:r>
      <w:r w:rsidR="001F23FA">
        <w:t>in</w:t>
      </w:r>
      <w:r w:rsidR="001F23FA">
        <w:rPr>
          <w:spacing w:val="-4"/>
        </w:rPr>
        <w:t xml:space="preserve"> </w:t>
      </w:r>
      <w:r w:rsidR="001F23FA">
        <w:t>the</w:t>
      </w:r>
      <w:r w:rsidR="001F23FA">
        <w:rPr>
          <w:spacing w:val="-2"/>
        </w:rPr>
        <w:t xml:space="preserve"> project.</w:t>
      </w:r>
    </w:p>
    <w:p w14:paraId="6CB5AD1E" w14:textId="44B8F869" w:rsidR="001F23FA" w:rsidRDefault="001F23FA" w:rsidP="001F23FA">
      <w:pPr>
        <w:pStyle w:val="ListParagraph"/>
        <w:tabs>
          <w:tab w:val="left" w:pos="533"/>
        </w:tabs>
        <w:spacing w:before="1"/>
        <w:ind w:firstLine="0"/>
        <w:jc w:val="right"/>
      </w:pPr>
    </w:p>
    <w:p w14:paraId="6B86298A" w14:textId="63D9F337" w:rsidR="006C624D" w:rsidRDefault="001F23FA">
      <w:pPr>
        <w:pStyle w:val="ListParagraph"/>
        <w:numPr>
          <w:ilvl w:val="0"/>
          <w:numId w:val="1"/>
        </w:numPr>
        <w:tabs>
          <w:tab w:val="left" w:pos="533"/>
        </w:tabs>
        <w:spacing w:before="1"/>
        <w:ind w:left="532" w:hanging="362"/>
        <w:jc w:val="left"/>
      </w:pPr>
      <w:r w:rsidRPr="001F23FA">
        <w:rPr>
          <w:b/>
          <w:noProof/>
          <w:lang w:val="fr-CA"/>
        </w:rPr>
        <w:lastRenderedPageBreak/>
        <mc:AlternateContent>
          <mc:Choice Requires="wps">
            <w:drawing>
              <wp:anchor distT="45720" distB="45720" distL="114300" distR="114300" simplePos="0" relativeHeight="487452160" behindDoc="0" locked="0" layoutInCell="1" allowOverlap="1" wp14:anchorId="3767C2E0" wp14:editId="34C6F65C">
                <wp:simplePos x="0" y="0"/>
                <wp:positionH relativeFrom="column">
                  <wp:posOffset>0</wp:posOffset>
                </wp:positionH>
                <wp:positionV relativeFrom="paragraph">
                  <wp:posOffset>292100</wp:posOffset>
                </wp:positionV>
                <wp:extent cx="6743700" cy="266700"/>
                <wp:effectExtent l="0" t="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71865" w14:textId="77777777" w:rsidR="001F23FA" w:rsidRDefault="001F23FA" w:rsidP="001F23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7C2E0" id="_x0000_s1029" type="#_x0000_t202" style="position:absolute;left:0;text-align:left;margin-left:0;margin-top:23pt;width:531pt;height:21pt;z-index:48745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">
                <v:textbox>
                  <w:txbxContent>
                    <w:p w14:paraId="16871865" w14:textId="77777777" w:rsidR="001F23FA" w:rsidRDefault="001F23FA" w:rsidP="001F23FA"/>
                  </w:txbxContent>
                </v:textbox>
                <w10:wrap type="square"/>
              </v:shape>
            </w:pict>
          </mc:Fallback>
        </mc:AlternateContent>
      </w:r>
      <w:r>
        <w:t>How</w:t>
      </w:r>
      <w:r>
        <w:rPr>
          <w:spacing w:val="-7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erved</w:t>
      </w:r>
      <w:r>
        <w:rPr>
          <w:spacing w:val="-3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ject?</w:t>
      </w:r>
      <w:r>
        <w:rPr>
          <w:spacing w:val="-1"/>
        </w:rPr>
        <w:t xml:space="preserve"> </w:t>
      </w:r>
      <w:r>
        <w:t>(</w:t>
      </w:r>
      <w:proofErr w:type="gramStart"/>
      <w:r>
        <w:t>specify</w:t>
      </w:r>
      <w:proofErr w:type="gramEnd"/>
      <w:r>
        <w:rPr>
          <w:spacing w:val="-2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male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females)</w:t>
      </w:r>
    </w:p>
    <w:p w14:paraId="14F489AC" w14:textId="048A4372" w:rsidR="006C624D" w:rsidRDefault="006C624D">
      <w:pPr>
        <w:pStyle w:val="BodyText"/>
      </w:pPr>
    </w:p>
    <w:p w14:paraId="6C297B6D" w14:textId="23709147" w:rsidR="006C624D" w:rsidRDefault="001F23FA" w:rsidP="001F23FA">
      <w:pPr>
        <w:pStyle w:val="ListParagraph"/>
        <w:numPr>
          <w:ilvl w:val="0"/>
          <w:numId w:val="1"/>
        </w:numPr>
        <w:tabs>
          <w:tab w:val="left" w:pos="532"/>
        </w:tabs>
        <w:ind w:left="531" w:hanging="361"/>
        <w:jc w:val="left"/>
      </w:pPr>
      <w:r w:rsidRPr="001F23FA">
        <w:rPr>
          <w:b/>
          <w:noProof/>
          <w:lang w:val="fr-CA"/>
        </w:rPr>
        <mc:AlternateContent>
          <mc:Choice Requires="wps">
            <w:drawing>
              <wp:anchor distT="45720" distB="45720" distL="114300" distR="114300" simplePos="0" relativeHeight="487454208" behindDoc="0" locked="0" layoutInCell="1" allowOverlap="1" wp14:anchorId="6BE9ADCF" wp14:editId="41ACA4E8">
                <wp:simplePos x="0" y="0"/>
                <wp:positionH relativeFrom="column">
                  <wp:posOffset>0</wp:posOffset>
                </wp:positionH>
                <wp:positionV relativeFrom="paragraph">
                  <wp:posOffset>281305</wp:posOffset>
                </wp:positionV>
                <wp:extent cx="6743700" cy="2667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461D1" w14:textId="77777777" w:rsidR="001F23FA" w:rsidRDefault="001F23FA" w:rsidP="001F23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9ADCF" id="_x0000_s1030" type="#_x0000_t202" style="position:absolute;left:0;text-align:left;margin-left:0;margin-top:22.15pt;width:531pt;height:21pt;z-index:48745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">
                <v:textbox>
                  <w:txbxContent>
                    <w:p w14:paraId="3B5461D1" w14:textId="77777777" w:rsidR="001F23FA" w:rsidRDefault="001F23FA" w:rsidP="001F23FA"/>
                  </w:txbxContent>
                </v:textbox>
                <w10:wrap type="square"/>
              </v:shape>
            </w:pict>
          </mc:Fallback>
        </mc:AlternateContent>
      </w:r>
      <w:r>
        <w:t>How</w:t>
      </w:r>
      <w:r>
        <w:rPr>
          <w:spacing w:val="-5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volunteers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articipate?</w:t>
      </w:r>
      <w:r>
        <w:rPr>
          <w:spacing w:val="-2"/>
        </w:rPr>
        <w:t xml:space="preserve"> </w:t>
      </w:r>
      <w:r>
        <w:t>(</w:t>
      </w:r>
      <w:proofErr w:type="gramStart"/>
      <w:r>
        <w:t>specify</w:t>
      </w:r>
      <w:proofErr w:type="gramEnd"/>
      <w:r>
        <w:rPr>
          <w:spacing w:val="-2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males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females)</w:t>
      </w:r>
    </w:p>
    <w:p w14:paraId="0E70FD9C" w14:textId="77777777" w:rsidR="006C624D" w:rsidRDefault="006C624D">
      <w:pPr>
        <w:pStyle w:val="BodyText"/>
        <w:spacing w:before="1"/>
      </w:pPr>
    </w:p>
    <w:p w14:paraId="1FBE0AA3" w14:textId="43DFEE43" w:rsidR="006C624D" w:rsidRDefault="001F23FA">
      <w:pPr>
        <w:pStyle w:val="ListParagraph"/>
        <w:numPr>
          <w:ilvl w:val="0"/>
          <w:numId w:val="1"/>
        </w:numPr>
        <w:tabs>
          <w:tab w:val="left" w:pos="465"/>
        </w:tabs>
        <w:spacing w:line="259" w:lineRule="auto"/>
        <w:ind w:left="464" w:right="106" w:hanging="360"/>
        <w:jc w:val="left"/>
      </w:pPr>
      <w:r w:rsidRPr="001F23FA">
        <w:rPr>
          <w:b/>
          <w:noProof/>
          <w:lang w:val="fr-CA"/>
        </w:rPr>
        <mc:AlternateContent>
          <mc:Choice Requires="wps">
            <w:drawing>
              <wp:anchor distT="45720" distB="45720" distL="114300" distR="114300" simplePos="0" relativeHeight="487456256" behindDoc="1" locked="0" layoutInCell="1" allowOverlap="1" wp14:anchorId="17401531" wp14:editId="533DB22D">
                <wp:simplePos x="0" y="0"/>
                <wp:positionH relativeFrom="column">
                  <wp:posOffset>12700</wp:posOffset>
                </wp:positionH>
                <wp:positionV relativeFrom="paragraph">
                  <wp:posOffset>402590</wp:posOffset>
                </wp:positionV>
                <wp:extent cx="6743700" cy="15430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5EEBF" w14:textId="77777777" w:rsidR="001F23FA" w:rsidRDefault="001F23FA" w:rsidP="001F23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01531" id="_x0000_s1031" type="#_x0000_t202" style="position:absolute;left:0;text-align:left;margin-left:1pt;margin-top:31.7pt;width:531pt;height:121.5pt;z-index:-1586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">
                <v:textbox>
                  <w:txbxContent>
                    <w:p w14:paraId="3DF5EEBF" w14:textId="77777777" w:rsidR="001F23FA" w:rsidRDefault="001F23FA" w:rsidP="001F23FA"/>
                  </w:txbxContent>
                </v:textbox>
                <w10:wrap type="tight"/>
              </v:shape>
            </w:pict>
          </mc:Fallback>
        </mc:AlternateContent>
      </w:r>
      <w:r>
        <w:t>What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ways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 will</w:t>
      </w:r>
      <w:r>
        <w:rPr>
          <w:spacing w:val="-5"/>
        </w:rPr>
        <w:t xml:space="preserve"> </w:t>
      </w:r>
      <w:r>
        <w:t>promote</w:t>
      </w:r>
      <w:r>
        <w:rPr>
          <w:spacing w:val="-2"/>
        </w:rPr>
        <w:t xml:space="preserve"> </w:t>
      </w:r>
      <w:r>
        <w:t>environmental</w:t>
      </w:r>
      <w:r>
        <w:rPr>
          <w:spacing w:val="-1"/>
        </w:rPr>
        <w:t xml:space="preserve"> </w:t>
      </w:r>
      <w:r>
        <w:t>protectio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motion? Discuss also how the proposed intervention addresses climate change issues, if applicable.</w:t>
      </w:r>
    </w:p>
    <w:p w14:paraId="22A341D8" w14:textId="77777777" w:rsidR="006C624D" w:rsidRDefault="006C624D">
      <w:pPr>
        <w:pStyle w:val="BodyText"/>
        <w:spacing w:before="7"/>
        <w:rPr>
          <w:sz w:val="17"/>
        </w:rPr>
      </w:pPr>
    </w:p>
    <w:p w14:paraId="6C21B323" w14:textId="52B348E0" w:rsidR="006C624D" w:rsidRDefault="00B11EA7">
      <w:pPr>
        <w:pStyle w:val="Heading1"/>
      </w:pPr>
      <w:r>
        <w:t xml:space="preserve">7. </w:t>
      </w:r>
      <w:r w:rsidR="00C420B6">
        <w:t>Grant</w:t>
      </w:r>
      <w:r w:rsidR="00C420B6">
        <w:rPr>
          <w:spacing w:val="-4"/>
        </w:rPr>
        <w:t xml:space="preserve"> </w:t>
      </w:r>
      <w:r w:rsidR="00C420B6">
        <w:t>Request</w:t>
      </w:r>
      <w:r w:rsidR="00C420B6">
        <w:rPr>
          <w:spacing w:val="-5"/>
        </w:rPr>
        <w:t xml:space="preserve"> </w:t>
      </w:r>
      <w:r w:rsidR="00C420B6">
        <w:t>Budget</w:t>
      </w:r>
      <w:r w:rsidR="00C420B6">
        <w:rPr>
          <w:spacing w:val="-4"/>
        </w:rPr>
        <w:t xml:space="preserve"> </w:t>
      </w:r>
      <w:r w:rsidR="00C420B6">
        <w:rPr>
          <w:spacing w:val="-2"/>
        </w:rPr>
        <w:t>Details:</w:t>
      </w:r>
    </w:p>
    <w:p w14:paraId="63E24458" w14:textId="77777777" w:rsidR="006C624D" w:rsidRDefault="006C624D">
      <w:pPr>
        <w:pStyle w:val="BodyText"/>
        <w:rPr>
          <w:b/>
          <w:sz w:val="20"/>
        </w:rPr>
      </w:pPr>
    </w:p>
    <w:tbl>
      <w:tblPr>
        <w:tblW w:w="11141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388"/>
        <w:gridCol w:w="2694"/>
        <w:gridCol w:w="741"/>
        <w:gridCol w:w="708"/>
        <w:gridCol w:w="709"/>
        <w:gridCol w:w="1134"/>
        <w:gridCol w:w="1134"/>
        <w:gridCol w:w="992"/>
        <w:gridCol w:w="1285"/>
        <w:gridCol w:w="1356"/>
      </w:tblGrid>
      <w:tr w:rsidR="00BE7CD8" w:rsidRPr="00BE7CD8" w14:paraId="6B61F338" w14:textId="77777777" w:rsidTr="00E8043B">
        <w:trPr>
          <w:trHeight w:val="865"/>
        </w:trPr>
        <w:tc>
          <w:tcPr>
            <w:tcW w:w="308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ADD6A" w14:textId="77777777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  <w:bookmarkStart w:id="1" w:name="_Hlk125655152"/>
            <w:r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>Project Items/ Activities</w:t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CD1CB" w14:textId="763CDC59" w:rsidR="00BE7CD8" w:rsidRPr="00BE7CD8" w:rsidRDefault="00E8043B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  <w:r>
              <w:rPr>
                <w:rFonts w:eastAsia="Times New Roman"/>
                <w:b/>
                <w:bCs/>
                <w:color w:val="000000"/>
                <w:lang w:val="en-CA" w:eastAsia="en-CA"/>
              </w:rPr>
              <w:t>Select Box that</w:t>
            </w:r>
            <w:r w:rsidR="00BE7CD8"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 appl</w:t>
            </w:r>
            <w:r>
              <w:rPr>
                <w:rFonts w:eastAsia="Times New Roman"/>
                <w:b/>
                <w:bCs/>
                <w:color w:val="000000"/>
                <w:lang w:val="en-CA" w:eastAsia="en-CA"/>
              </w:rPr>
              <w:t>ies</w:t>
            </w:r>
            <w:r w:rsidR="00BE7CD8"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 for each item/ activity liste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951FC" w14:textId="37FBD675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 Cost (CAD) 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AF70D" w14:textId="77777777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 Church contribution (CAD) (cash and/or in-kind) * </w:t>
            </w:r>
          </w:p>
        </w:tc>
        <w:tc>
          <w:tcPr>
            <w:tcW w:w="12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4AB02" w14:textId="3CBBFAA3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 </w:t>
            </w:r>
            <w:r w:rsidR="002F0DB5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Estimated </w:t>
            </w:r>
            <w:r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Conference </w:t>
            </w:r>
            <w:r w:rsidR="00E804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CA" w:eastAsia="en-CA"/>
              </w:rPr>
              <w:t>c</w:t>
            </w:r>
            <w:r w:rsidRPr="00E8043B">
              <w:rPr>
                <w:rFonts w:eastAsia="Times New Roman"/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ontribution </w:t>
            </w:r>
            <w:r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(CAD) </w:t>
            </w:r>
          </w:p>
        </w:tc>
        <w:tc>
          <w:tcPr>
            <w:tcW w:w="13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113D0" w14:textId="77777777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lang w:val="en-CA" w:eastAsia="en-CA"/>
              </w:rPr>
              <w:t xml:space="preserve"> Requested ADRA contribution (CAD) </w:t>
            </w:r>
          </w:p>
        </w:tc>
      </w:tr>
      <w:tr w:rsidR="00BE7CD8" w:rsidRPr="00BE7CD8" w14:paraId="60F88F70" w14:textId="77777777" w:rsidTr="00E8043B">
        <w:trPr>
          <w:trHeight w:val="283"/>
        </w:trPr>
        <w:tc>
          <w:tcPr>
            <w:tcW w:w="30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81FD8E0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74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FB3EF" w14:textId="77777777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Health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6B841" w14:textId="77777777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Eco-Based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78D0D" w14:textId="77777777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Comm. Dev.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AF3BA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212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515C4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0C8F5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13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A4728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</w:tr>
      <w:tr w:rsidR="00BE7CD8" w:rsidRPr="00BE7CD8" w14:paraId="4F6FF894" w14:textId="77777777" w:rsidTr="00E8043B">
        <w:trPr>
          <w:trHeight w:val="283"/>
        </w:trPr>
        <w:tc>
          <w:tcPr>
            <w:tcW w:w="308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0EE8C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74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C4E86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D201A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572D8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38370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637A7" w14:textId="3BAF196F" w:rsidR="00BE7CD8" w:rsidRPr="00BE7CD8" w:rsidRDefault="00BE7CD8" w:rsidP="00837DAF">
            <w:pPr>
              <w:widowControl/>
              <w:autoSpaceDE/>
              <w:autoSpaceDN/>
              <w:ind w:firstLineChars="200" w:firstLine="402"/>
              <w:rPr>
                <w:rFonts w:eastAsia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eastAsia="Times New Roman"/>
                <w:b/>
                <w:bCs/>
                <w:color w:val="000000"/>
                <w:sz w:val="20"/>
                <w:szCs w:val="20"/>
                <w:lang w:val="en-CA" w:eastAsia="en-CA"/>
              </w:rPr>
              <w:t xml:space="preserve"> </w:t>
            </w:r>
            <w:r w:rsidR="00837DAF">
              <w:rPr>
                <w:rFonts w:eastAsia="Times New Roman"/>
                <w:b/>
                <w:bCs/>
                <w:color w:val="000000"/>
                <w:sz w:val="20"/>
                <w:szCs w:val="20"/>
                <w:lang w:val="en-CA" w:eastAsia="en-CA"/>
              </w:rPr>
              <w:t>Cas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1E4F3" w14:textId="6482742F" w:rsidR="00BE7CD8" w:rsidRPr="00BE7CD8" w:rsidRDefault="00837DAF" w:rsidP="00837DAF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0"/>
                <w:szCs w:val="20"/>
                <w:lang w:val="en-CA" w:eastAsia="en-CA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val="en-CA" w:eastAsia="en-CA"/>
              </w:rPr>
              <w:t>In-Kind</w:t>
            </w:r>
          </w:p>
        </w:tc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90BAE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  <w:tc>
          <w:tcPr>
            <w:tcW w:w="13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1DE0A" w14:textId="77777777" w:rsidR="00BE7CD8" w:rsidRPr="00BE7CD8" w:rsidRDefault="00BE7CD8" w:rsidP="00BE7CD8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lang w:val="en-CA" w:eastAsia="en-CA"/>
              </w:rPr>
            </w:pPr>
          </w:p>
        </w:tc>
      </w:tr>
      <w:tr w:rsidR="00BE7CD8" w:rsidRPr="00BE7CD8" w14:paraId="39A3BFE8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02288" w14:textId="76268423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a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969F0" w14:textId="0C617345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1EE4E" w14:textId="2559F873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113513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02989" w14:textId="5612317F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02948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648B6" w14:textId="56EA04AA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2029363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01CB9" w14:textId="321009D3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 w:rsidR="00DE596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ABE4D" w14:textId="1A346510" w:rsidR="00465753" w:rsidRPr="00BE7CD8" w:rsidRDefault="00BE7CD8" w:rsidP="00465753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350B7" w14:textId="13B0D604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C2D90" w14:textId="7F8BBAB6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AE33" w14:textId="5AC2F63A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7219FB68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5F7E7" w14:textId="5B706484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b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443D8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B70A9" w14:textId="680DF512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249568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DF045" w14:textId="0CFC786F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147649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043B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7379E" w14:textId="03CCB135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488475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D9D35" w14:textId="04C0CB1A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50159" w14:textId="593C5796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1A05B" w14:textId="3A8D9275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1819F" w14:textId="1F51FF3E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6A44D" w14:textId="749820F6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261D8CB2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EB206" w14:textId="337AA4C4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c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08A17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E5C22" w14:textId="4748C36D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547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18501" w14:textId="4FB61313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106591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84C8E" w14:textId="58E566BE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42541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DD196" w14:textId="5FD676D8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E0D7C" w14:textId="0362F909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8050A" w14:textId="7DCC56F6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65D45" w14:textId="6F4BD4A1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51E05" w14:textId="3D957063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5625AD0B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B4B46" w14:textId="72CFEF61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d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3A8A1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8E70D" w14:textId="1C03DA3C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282013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4D144" w14:textId="0CB7DB68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1690186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CD49F" w14:textId="576CD585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643806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5DD6E" w14:textId="17B2328E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CC6F6" w14:textId="1607E1A8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9AAE6" w14:textId="6C8AE2D6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E2A18" w14:textId="61E05D93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1D42E" w14:textId="29055790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6C985A23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C7202" w14:textId="249A7335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e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EAFF6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1464F" w14:textId="10640E4F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50767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32BA8" w14:textId="7F76357C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414291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E6F2D" w14:textId="69401A03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89454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BCC18" w14:textId="0F2CF53E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177C7" w14:textId="56041FF5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CFCEF" w14:textId="2CE71ACA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04F64" w14:textId="3DE169D5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27ED3" w14:textId="4CFD01BC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210D981C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6E9BA" w14:textId="20A67398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f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14589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55EC1" w14:textId="26E76F92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31541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0DE9D" w14:textId="3289D6DF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-1471973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91856" w14:textId="73445CAA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71874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752EA" w14:textId="303C5391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4B346" w14:textId="223D48B1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E5D38" w14:textId="38FB94D2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B108D" w14:textId="27DFC28A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6B795" w14:textId="21385BA5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2094E71C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140DE" w14:textId="01CFD732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g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23E31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8CAD3" w14:textId="66FF4EC8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919320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9BF25" w14:textId="4508FFAA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88213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6B4A7" w14:textId="3B4D6B40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862504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D25B6" w14:textId="1A75C57D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C960E" w14:textId="0F93CCB0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54FE2" w14:textId="2689032C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65ECF" w14:textId="4E36E174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FDD2E" w14:textId="0A209453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4F62C75A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2D5E5" w14:textId="64D0E953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h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478EC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FE18F" w14:textId="141AC226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82527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ED09" w14:textId="329C7627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1632208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E540C" w14:textId="524A8FC7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86209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B5224" w14:textId="0D4E068C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AD344" w14:textId="3DE3CD31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7CDA4" w14:textId="0095E091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8E2AC" w14:textId="0BA5D5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CAF03" w14:textId="1EE6DD4A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3DCB5080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6A98E" w14:textId="0A2435F0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i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3689B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0C8BE" w14:textId="73F2EF3F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658811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1F0F8" w14:textId="56DE954C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-28797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65307" w14:textId="59347948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697201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C13FB" w14:textId="53917C3D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72EE4" w14:textId="5012DAD6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ECF33" w14:textId="78D5A371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FA05B" w14:textId="73FAFBD6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7B22E" w14:textId="19C42F02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5833CF4E" w14:textId="77777777" w:rsidTr="00E8043B">
        <w:trPr>
          <w:trHeight w:val="283"/>
        </w:trPr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C0469" w14:textId="508079D0" w:rsidR="00BE7CD8" w:rsidRPr="00BE7CD8" w:rsidRDefault="00BE7CD8" w:rsidP="00BE7CD8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CA" w:eastAsia="en-CA"/>
              </w:rPr>
            </w:pPr>
            <w:r>
              <w:rPr>
                <w:rFonts w:eastAsia="Times New Roman"/>
                <w:color w:val="000000"/>
                <w:lang w:val="en-CA" w:eastAsia="en-CA"/>
              </w:rPr>
              <w:t>j.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1F5AF" w14:textId="77777777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ADD45" w14:textId="38F98A74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-16379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7575E" w14:textId="1E7DB80F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20"/>
                <w:szCs w:val="20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20"/>
                <w:szCs w:val="20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20"/>
                  <w:szCs w:val="20"/>
                  <w:lang w:val="en-CA" w:eastAsia="en-CA"/>
                </w:rPr>
                <w:id w:val="-83930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20"/>
                    <w:szCs w:val="20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F7D94" w14:textId="63FBC4A7" w:rsidR="00BE7CD8" w:rsidRPr="00BE7CD8" w:rsidRDefault="00BE7CD8" w:rsidP="00BE7CD8">
            <w:pPr>
              <w:widowControl/>
              <w:autoSpaceDE/>
              <w:autoSpaceDN/>
              <w:rPr>
                <w:rFonts w:ascii="MS Gothic" w:eastAsia="MS Gothic" w:hAnsi="MS Gothic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MS Gothic" w:eastAsia="MS Gothic" w:hAnsi="MS Gothic" w:hint="eastAsia"/>
                <w:color w:val="000000"/>
                <w:sz w:val="18"/>
                <w:szCs w:val="18"/>
                <w:lang w:val="en-CA" w:eastAsia="en-CA"/>
              </w:rPr>
              <w:t> </w:t>
            </w:r>
            <w:sdt>
              <w:sdtPr>
                <w:rPr>
                  <w:rFonts w:ascii="MS Gothic" w:eastAsia="MS Gothic" w:hAnsi="MS Gothic" w:hint="eastAsia"/>
                  <w:color w:val="000000"/>
                  <w:sz w:val="18"/>
                  <w:szCs w:val="18"/>
                  <w:lang w:val="en-CA" w:eastAsia="en-CA"/>
                </w:rPr>
                <w:id w:val="-144491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2905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  <w:lang w:val="en-CA" w:eastAsia="en-CA"/>
                  </w:rPr>
                  <w:t>☐</w:t>
                </w:r>
              </w:sdtContent>
            </w:sdt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154BB" w14:textId="0F581FBB" w:rsidR="00BE7CD8" w:rsidRPr="00BE7CD8" w:rsidRDefault="00BE7CD8" w:rsidP="00262628">
            <w:pPr>
              <w:widowControl/>
              <w:autoSpaceDE/>
              <w:autoSpaceDN/>
              <w:ind w:left="-109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C6C17" w14:textId="7E6229B7" w:rsidR="00BE7CD8" w:rsidRPr="00BE7CD8" w:rsidRDefault="00BE7CD8" w:rsidP="00262628">
            <w:pPr>
              <w:widowControl/>
              <w:autoSpaceDE/>
              <w:autoSpaceDN/>
              <w:ind w:left="-10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B863F" w14:textId="36EC2EF2" w:rsidR="00BE7CD8" w:rsidRPr="00BE7CD8" w:rsidRDefault="00BE7CD8" w:rsidP="00262628">
            <w:pPr>
              <w:widowControl/>
              <w:autoSpaceDE/>
              <w:autoSpaceDN/>
              <w:ind w:left="-106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9FB32" w14:textId="7E9C3720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6A4F9" w14:textId="164C3260" w:rsidR="00BE7CD8" w:rsidRPr="00BE7CD8" w:rsidRDefault="00BE7CD8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CA" w:eastAsia="en-CA"/>
              </w:rPr>
              <w:t>$</w:t>
            </w:r>
          </w:p>
        </w:tc>
      </w:tr>
      <w:tr w:rsidR="00BE7CD8" w:rsidRPr="00BE7CD8" w14:paraId="6ECE932F" w14:textId="77777777" w:rsidTr="00E8043B">
        <w:trPr>
          <w:trHeight w:val="283"/>
        </w:trPr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4BDEC" w14:textId="77777777" w:rsidR="00BE7CD8" w:rsidRPr="00BE7CD8" w:rsidRDefault="00BE7CD8" w:rsidP="00BE7CD8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 w:rsidRPr="00BE7CD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>TOTAL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6F7BB" w14:textId="1170B7AE" w:rsidR="00BE7CD8" w:rsidRPr="00D02F55" w:rsidRDefault="00E8043B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>**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instrText xml:space="preserve"> =SUM(ABOVE) \# "$#,##0.00;($#,##0.00)" </w:instrTex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="00B11EA7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18"/>
                <w:szCs w:val="18"/>
                <w:lang w:val="en-CA" w:eastAsia="en-CA"/>
              </w:rPr>
              <w:t>$   0.0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end"/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              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A711D" w14:textId="50D47CDC" w:rsidR="00BE7CD8" w:rsidRPr="00D02F55" w:rsidRDefault="00E8043B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>**</w: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 </w:t>
            </w:r>
            <w:r w:rsidR="0046575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begin"/>
            </w:r>
            <w:r w:rsidR="0046575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instrText xml:space="preserve"> =SUM(ABOVE) \# "$#,##0.00;($#,##0.00)" </w:instrText>
            </w:r>
            <w:r w:rsidR="0046575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18"/>
                <w:szCs w:val="18"/>
                <w:lang w:val="en-CA" w:eastAsia="en-CA"/>
              </w:rPr>
              <w:t>$   0.00</w:t>
            </w:r>
            <w:r w:rsidR="0046575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23781" w14:textId="378B2D96" w:rsidR="00BE7CD8" w:rsidRPr="00D02F55" w:rsidRDefault="00E8043B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>**</w: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 </w: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begin"/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instrText xml:space="preserve"> =SUM(ABOVE) \# "$#,##0.00;($#,##0.00)" </w:instrTex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D02F55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18"/>
                <w:szCs w:val="18"/>
                <w:lang w:val="en-CA" w:eastAsia="en-CA"/>
              </w:rPr>
              <w:t>$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18"/>
                <w:szCs w:val="18"/>
                <w:lang w:val="en-CA" w:eastAsia="en-CA"/>
              </w:rPr>
              <w:t xml:space="preserve">   0.00</w: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end"/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         </w:t>
            </w: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84520" w14:textId="4EBF6F9D" w:rsidR="00BE7CD8" w:rsidRPr="00D02F55" w:rsidRDefault="00E8043B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>**</w: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 </w: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begin"/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instrText xml:space="preserve"> =SUM(ABOVE) \# "$#,##0.00;($#,##0.00)" </w:instrTex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 w:rsidRPr="00D02F55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18"/>
                <w:szCs w:val="18"/>
                <w:lang w:val="en-CA" w:eastAsia="en-CA"/>
              </w:rPr>
              <w:t>$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18"/>
                <w:szCs w:val="18"/>
                <w:lang w:val="en-CA" w:eastAsia="en-CA"/>
              </w:rPr>
              <w:t xml:space="preserve">   0.00</w:t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end"/>
            </w:r>
            <w:r w:rsidR="00BE7CD8" w:rsidRPr="00D02F5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 xml:space="preserve">                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0C0BA" w14:textId="4F3C45F2" w:rsidR="00BE7CD8" w:rsidRPr="00BE7CD8" w:rsidRDefault="00E8043B" w:rsidP="00BE7CD8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t>**</w:t>
            </w:r>
            <w:r w:rsidR="0083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begin"/>
            </w:r>
            <w:r w:rsidR="0083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instrText xml:space="preserve"> =SUM(ABOVE) \# "$#,##0.00;($#,##0.00)" </w:instrText>
            </w:r>
            <w:r w:rsidR="0083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18"/>
                <w:szCs w:val="18"/>
                <w:lang w:val="en-CA" w:eastAsia="en-CA"/>
              </w:rPr>
              <w:t>$   0.00</w:t>
            </w:r>
            <w:r w:rsidR="0083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CA" w:eastAsia="en-CA"/>
              </w:rPr>
              <w:fldChar w:fldCharType="end"/>
            </w:r>
          </w:p>
        </w:tc>
      </w:tr>
    </w:tbl>
    <w:bookmarkEnd w:id="1"/>
    <w:p w14:paraId="1559C2F2" w14:textId="1084177F" w:rsidR="006C624D" w:rsidRPr="00E8043B" w:rsidRDefault="00C420B6">
      <w:pPr>
        <w:spacing w:before="171"/>
        <w:ind w:left="104"/>
        <w:rPr>
          <w:b/>
          <w:sz w:val="18"/>
          <w:lang w:val="en-CA"/>
        </w:rPr>
      </w:pPr>
      <w:r>
        <w:rPr>
          <w:b/>
          <w:sz w:val="18"/>
        </w:rPr>
        <w:t>*NOTE: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ther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full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partial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n-kind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ntribution,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plea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provid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estimate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monetary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valu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 xml:space="preserve">in-kind </w:t>
      </w:r>
      <w:r>
        <w:rPr>
          <w:b/>
          <w:spacing w:val="-2"/>
          <w:sz w:val="18"/>
        </w:rPr>
        <w:t>contribution</w:t>
      </w:r>
      <w:r w:rsidR="00E8043B">
        <w:rPr>
          <w:b/>
          <w:spacing w:val="-2"/>
          <w:sz w:val="18"/>
        </w:rPr>
        <w:br/>
        <w:t xml:space="preserve">** Right click and select </w:t>
      </w:r>
      <w:r w:rsidR="00E8043B">
        <w:rPr>
          <w:rFonts w:cs="Arial"/>
          <w:noProof/>
          <w:lang w:val="en-CA"/>
        </w:rPr>
        <w:t>“</w:t>
      </w:r>
      <w:r w:rsidR="00E8043B" w:rsidRPr="00E8043B">
        <w:rPr>
          <w:rFonts w:cs="Arial"/>
          <w:b/>
          <w:bCs/>
          <w:noProof/>
          <w:lang w:val="en-CA"/>
        </w:rPr>
        <w:t>UPDATE FIELD</w:t>
      </w:r>
      <w:r w:rsidR="00E8043B">
        <w:rPr>
          <w:rFonts w:cs="Arial"/>
          <w:noProof/>
          <w:lang w:val="en-CA"/>
        </w:rPr>
        <w:t xml:space="preserve">” </w:t>
      </w:r>
      <w:r w:rsidR="00E8043B" w:rsidRPr="00E8043B">
        <w:rPr>
          <w:rFonts w:cs="Arial"/>
          <w:b/>
          <w:bCs/>
          <w:noProof/>
          <w:lang w:val="en-CA"/>
        </w:rPr>
        <w:t>to see totals.</w:t>
      </w:r>
    </w:p>
    <w:p w14:paraId="7CBE5002" w14:textId="2C104A93" w:rsidR="009319EC" w:rsidRPr="009319EC" w:rsidRDefault="009319EC" w:rsidP="009319EC">
      <w:pPr>
        <w:rPr>
          <w:sz w:val="18"/>
        </w:rPr>
      </w:pPr>
    </w:p>
    <w:p w14:paraId="3DD3AC8D" w14:textId="77777777" w:rsidR="009319EC" w:rsidRPr="009319EC" w:rsidRDefault="009319EC" w:rsidP="009319EC">
      <w:pPr>
        <w:ind w:firstLine="720"/>
        <w:rPr>
          <w:sz w:val="18"/>
        </w:rPr>
      </w:pPr>
    </w:p>
    <w:sectPr w:rsidR="009319EC" w:rsidRPr="009319EC">
      <w:headerReference w:type="default" r:id="rId8"/>
      <w:footerReference w:type="default" r:id="rId9"/>
      <w:pgSz w:w="12240" w:h="15840"/>
      <w:pgMar w:top="2140" w:right="1300" w:bottom="1180" w:left="760" w:header="1440" w:footer="9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FB528" w14:textId="77777777" w:rsidR="002479FB" w:rsidRDefault="002479FB">
      <w:r>
        <w:separator/>
      </w:r>
    </w:p>
  </w:endnote>
  <w:endnote w:type="continuationSeparator" w:id="0">
    <w:p w14:paraId="3A26B8E9" w14:textId="77777777" w:rsidR="002479FB" w:rsidRDefault="002479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992CF" w14:textId="24EA7EE0" w:rsidR="006C624D" w:rsidRDefault="006B1DA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43456" behindDoc="1" locked="0" layoutInCell="1" allowOverlap="1" wp14:anchorId="45E9CF70" wp14:editId="398B0278">
              <wp:simplePos x="0" y="0"/>
              <wp:positionH relativeFrom="page">
                <wp:posOffset>530225</wp:posOffset>
              </wp:positionH>
              <wp:positionV relativeFrom="page">
                <wp:posOffset>9453245</wp:posOffset>
              </wp:positionV>
              <wp:extent cx="6713220" cy="6350"/>
              <wp:effectExtent l="0" t="0" r="0" b="0"/>
              <wp:wrapNone/>
              <wp:docPr id="8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13220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A111D6" id="docshape1" o:spid="_x0000_s1026" style="position:absolute;margin-left:41.75pt;margin-top:744.35pt;width:528.6pt;height:.5pt;z-index:-15873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rYZ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" fillcolor="black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43968" behindDoc="1" locked="0" layoutInCell="1" allowOverlap="1" wp14:anchorId="35C7C7E4" wp14:editId="0897BF67">
              <wp:simplePos x="0" y="0"/>
              <wp:positionH relativeFrom="page">
                <wp:posOffset>6546215</wp:posOffset>
              </wp:positionH>
              <wp:positionV relativeFrom="page">
                <wp:posOffset>9295130</wp:posOffset>
              </wp:positionV>
              <wp:extent cx="693420" cy="168275"/>
              <wp:effectExtent l="0" t="0" r="0" b="0"/>
              <wp:wrapNone/>
              <wp:docPr id="7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3420" cy="168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C4540" w14:textId="77777777" w:rsidR="006C624D" w:rsidRDefault="00C420B6">
                          <w:pPr>
                            <w:spacing w:line="247" w:lineRule="exact"/>
                            <w:ind w:left="20"/>
                            <w:rPr>
                              <w:rFonts w:ascii="Palatino Linotype"/>
                              <w:b/>
                            </w:rPr>
                          </w:pPr>
                          <w:r>
                            <w:rPr>
                              <w:rFonts w:ascii="Palatino Linotype"/>
                            </w:rPr>
                            <w:t>Page</w:t>
                          </w:r>
                          <w:r>
                            <w:rPr>
                              <w:rFonts w:ascii="Palatino Linotype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b/>
                            </w:rPr>
                            <w:fldChar w:fldCharType="begin"/>
                          </w:r>
                          <w:r>
                            <w:rPr>
                              <w:rFonts w:ascii="Palatino Linotype"/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rFonts w:ascii="Palatino Linotype"/>
                              <w:b/>
                            </w:rPr>
                            <w:fldChar w:fldCharType="separate"/>
                          </w:r>
                          <w:r>
                            <w:rPr>
                              <w:rFonts w:ascii="Palatino Linotype"/>
                              <w:b/>
                            </w:rPr>
                            <w:t>1</w:t>
                          </w:r>
                          <w:r>
                            <w:rPr>
                              <w:rFonts w:ascii="Palatino Linotype"/>
                              <w:b/>
                            </w:rPr>
                            <w:fldChar w:fldCharType="end"/>
                          </w:r>
                          <w:r>
                            <w:rPr>
                              <w:rFonts w:ascii="Palatino Linotype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</w:rPr>
                            <w:t>of</w:t>
                          </w:r>
                          <w:r>
                            <w:rPr>
                              <w:rFonts w:ascii="Palatino Linotype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instrText xml:space="preserve"> NUMPAGES </w:instrText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t>3</w:t>
                          </w:r>
                          <w:r>
                            <w:rPr>
                              <w:rFonts w:ascii="Palatino Linotype"/>
                              <w:b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C7C7E4" id="_x0000_t202" coordsize="21600,21600" o:spt="202" path="m,l,21600r21600,l21600,xe">
              <v:stroke joinstyle="miter"/>
              <v:path gradientshapeok="t" o:connecttype="rect"/>
            </v:shapetype>
            <v:shape id="docshape2" o:spid="_x0000_s1032" type="#_x0000_t202" style="position:absolute;margin-left:515.45pt;margin-top:731.9pt;width:54.6pt;height:13.25pt;z-index:-1587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" filled="f" stroked="f">
              <v:textbox inset="0,0,0,0">
                <w:txbxContent>
                  <w:p w14:paraId="4C4C4540" w14:textId="77777777" w:rsidR="006C624D" w:rsidRDefault="00C420B6">
                    <w:pPr>
                      <w:spacing w:line="247" w:lineRule="exact"/>
                      <w:ind w:left="20"/>
                      <w:rPr>
                        <w:rFonts w:ascii="Palatino Linotype"/>
                        <w:b/>
                      </w:rPr>
                    </w:pPr>
                    <w:r>
                      <w:rPr>
                        <w:rFonts w:ascii="Palatino Linotype"/>
                      </w:rPr>
                      <w:t>Page</w:t>
                    </w:r>
                    <w:r>
                      <w:rPr>
                        <w:rFonts w:ascii="Palatino Linotype"/>
                        <w:spacing w:val="-2"/>
                      </w:rPr>
                      <w:t xml:space="preserve"> </w:t>
                    </w:r>
                    <w:r>
                      <w:rPr>
                        <w:rFonts w:ascii="Palatino Linotype"/>
                        <w:b/>
                      </w:rPr>
                      <w:fldChar w:fldCharType="begin"/>
                    </w:r>
                    <w:r>
                      <w:rPr>
                        <w:rFonts w:ascii="Palatino Linotype"/>
                        <w:b/>
                      </w:rPr>
                      <w:instrText xml:space="preserve"> PAGE </w:instrText>
                    </w:r>
                    <w:r>
                      <w:rPr>
                        <w:rFonts w:ascii="Palatino Linotype"/>
                        <w:b/>
                      </w:rPr>
                      <w:fldChar w:fldCharType="separate"/>
                    </w:r>
                    <w:r>
                      <w:rPr>
                        <w:rFonts w:ascii="Palatino Linotype"/>
                        <w:b/>
                      </w:rPr>
                      <w:t>1</w:t>
                    </w:r>
                    <w:r>
                      <w:rPr>
                        <w:rFonts w:ascii="Palatino Linotype"/>
                        <w:b/>
                      </w:rPr>
                      <w:fldChar w:fldCharType="end"/>
                    </w:r>
                    <w:r>
                      <w:rPr>
                        <w:rFonts w:ascii="Palatino Linotype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Palatino Linotype"/>
                      </w:rPr>
                      <w:t>of</w:t>
                    </w:r>
                    <w:r>
                      <w:rPr>
                        <w:rFonts w:ascii="Palatino Linotype"/>
                        <w:spacing w:val="-1"/>
                      </w:rPr>
                      <w:t xml:space="preserve"> </w:t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fldChar w:fldCharType="begin"/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instrText xml:space="preserve"> NUMPAGES </w:instrText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fldChar w:fldCharType="separate"/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t>3</w:t>
                    </w:r>
                    <w:r>
                      <w:rPr>
                        <w:rFonts w:ascii="Palatino Linotype"/>
                        <w:b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13D96" w14:textId="77777777" w:rsidR="002479FB" w:rsidRDefault="002479FB">
      <w:r>
        <w:separator/>
      </w:r>
    </w:p>
  </w:footnote>
  <w:footnote w:type="continuationSeparator" w:id="0">
    <w:p w14:paraId="036A3B08" w14:textId="77777777" w:rsidR="002479FB" w:rsidRDefault="002479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27C61" w14:textId="77777777" w:rsidR="006C624D" w:rsidRDefault="00C420B6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42944" behindDoc="1" locked="0" layoutInCell="1" allowOverlap="1" wp14:anchorId="33894A98" wp14:editId="34FF6C48">
          <wp:simplePos x="0" y="0"/>
          <wp:positionH relativeFrom="page">
            <wp:posOffset>3035554</wp:posOffset>
          </wp:positionH>
          <wp:positionV relativeFrom="page">
            <wp:posOffset>914438</wp:posOffset>
          </wp:positionV>
          <wp:extent cx="1701165" cy="45068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165" cy="4506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357224"/>
    <w:multiLevelType w:val="hybridMultilevel"/>
    <w:tmpl w:val="447E19F4"/>
    <w:lvl w:ilvl="0" w:tplc="1BAAD186">
      <w:start w:val="1"/>
      <w:numFmt w:val="decimal"/>
      <w:lvlText w:val="%1."/>
      <w:lvlJc w:val="left"/>
      <w:pPr>
        <w:ind w:left="514" w:hanging="411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0AE5814">
      <w:numFmt w:val="bullet"/>
      <w:lvlText w:val="•"/>
      <w:lvlJc w:val="left"/>
      <w:pPr>
        <w:ind w:left="1486" w:hanging="411"/>
      </w:pPr>
      <w:rPr>
        <w:rFonts w:hint="default"/>
        <w:lang w:val="en-US" w:eastAsia="en-US" w:bidi="ar-SA"/>
      </w:rPr>
    </w:lvl>
    <w:lvl w:ilvl="2" w:tplc="81C03732">
      <w:numFmt w:val="bullet"/>
      <w:lvlText w:val="•"/>
      <w:lvlJc w:val="left"/>
      <w:pPr>
        <w:ind w:left="2452" w:hanging="411"/>
      </w:pPr>
      <w:rPr>
        <w:rFonts w:hint="default"/>
        <w:lang w:val="en-US" w:eastAsia="en-US" w:bidi="ar-SA"/>
      </w:rPr>
    </w:lvl>
    <w:lvl w:ilvl="3" w:tplc="E05E039E">
      <w:numFmt w:val="bullet"/>
      <w:lvlText w:val="•"/>
      <w:lvlJc w:val="left"/>
      <w:pPr>
        <w:ind w:left="3418" w:hanging="411"/>
      </w:pPr>
      <w:rPr>
        <w:rFonts w:hint="default"/>
        <w:lang w:val="en-US" w:eastAsia="en-US" w:bidi="ar-SA"/>
      </w:rPr>
    </w:lvl>
    <w:lvl w:ilvl="4" w:tplc="0564083A">
      <w:numFmt w:val="bullet"/>
      <w:lvlText w:val="•"/>
      <w:lvlJc w:val="left"/>
      <w:pPr>
        <w:ind w:left="4384" w:hanging="411"/>
      </w:pPr>
      <w:rPr>
        <w:rFonts w:hint="default"/>
        <w:lang w:val="en-US" w:eastAsia="en-US" w:bidi="ar-SA"/>
      </w:rPr>
    </w:lvl>
    <w:lvl w:ilvl="5" w:tplc="F306EA4C">
      <w:numFmt w:val="bullet"/>
      <w:lvlText w:val="•"/>
      <w:lvlJc w:val="left"/>
      <w:pPr>
        <w:ind w:left="5350" w:hanging="411"/>
      </w:pPr>
      <w:rPr>
        <w:rFonts w:hint="default"/>
        <w:lang w:val="en-US" w:eastAsia="en-US" w:bidi="ar-SA"/>
      </w:rPr>
    </w:lvl>
    <w:lvl w:ilvl="6" w:tplc="F61AFD54">
      <w:numFmt w:val="bullet"/>
      <w:lvlText w:val="•"/>
      <w:lvlJc w:val="left"/>
      <w:pPr>
        <w:ind w:left="6316" w:hanging="411"/>
      </w:pPr>
      <w:rPr>
        <w:rFonts w:hint="default"/>
        <w:lang w:val="en-US" w:eastAsia="en-US" w:bidi="ar-SA"/>
      </w:rPr>
    </w:lvl>
    <w:lvl w:ilvl="7" w:tplc="1FB47D0E">
      <w:numFmt w:val="bullet"/>
      <w:lvlText w:val="•"/>
      <w:lvlJc w:val="left"/>
      <w:pPr>
        <w:ind w:left="7282" w:hanging="411"/>
      </w:pPr>
      <w:rPr>
        <w:rFonts w:hint="default"/>
        <w:lang w:val="en-US" w:eastAsia="en-US" w:bidi="ar-SA"/>
      </w:rPr>
    </w:lvl>
    <w:lvl w:ilvl="8" w:tplc="E5126AC4">
      <w:numFmt w:val="bullet"/>
      <w:lvlText w:val="•"/>
      <w:lvlJc w:val="left"/>
      <w:pPr>
        <w:ind w:left="8248" w:hanging="411"/>
      </w:pPr>
      <w:rPr>
        <w:rFonts w:hint="default"/>
        <w:lang w:val="en-US" w:eastAsia="en-US" w:bidi="ar-SA"/>
      </w:rPr>
    </w:lvl>
  </w:abstractNum>
  <w:num w:numId="1" w16cid:durableId="262349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tDAwMDO3MLcwNLRU0lEKTi0uzszPAykwNKkFAF0tUW0tAAAA"/>
    <w:docVar w:name="AST_DC_CT" w:val="1"/>
  </w:docVars>
  <w:rsids>
    <w:rsidRoot w:val="006C624D"/>
    <w:rsid w:val="00033F9B"/>
    <w:rsid w:val="00044CF9"/>
    <w:rsid w:val="00066C96"/>
    <w:rsid w:val="00072D6D"/>
    <w:rsid w:val="00092905"/>
    <w:rsid w:val="000C2557"/>
    <w:rsid w:val="000D5169"/>
    <w:rsid w:val="0011283E"/>
    <w:rsid w:val="00184D53"/>
    <w:rsid w:val="001F23FA"/>
    <w:rsid w:val="002016C2"/>
    <w:rsid w:val="002479FB"/>
    <w:rsid w:val="00262628"/>
    <w:rsid w:val="002F0DB5"/>
    <w:rsid w:val="002F418E"/>
    <w:rsid w:val="00323830"/>
    <w:rsid w:val="003344D6"/>
    <w:rsid w:val="003A0068"/>
    <w:rsid w:val="004655C5"/>
    <w:rsid w:val="00465753"/>
    <w:rsid w:val="004B682B"/>
    <w:rsid w:val="00516D48"/>
    <w:rsid w:val="00601C4F"/>
    <w:rsid w:val="006048C9"/>
    <w:rsid w:val="00615B87"/>
    <w:rsid w:val="0065562C"/>
    <w:rsid w:val="006B1DA4"/>
    <w:rsid w:val="006C624D"/>
    <w:rsid w:val="006C7B92"/>
    <w:rsid w:val="00701B6B"/>
    <w:rsid w:val="007361B3"/>
    <w:rsid w:val="0074774F"/>
    <w:rsid w:val="00760ECD"/>
    <w:rsid w:val="007910FE"/>
    <w:rsid w:val="007C2A4E"/>
    <w:rsid w:val="007E5E8D"/>
    <w:rsid w:val="008123FD"/>
    <w:rsid w:val="00837DAF"/>
    <w:rsid w:val="0090222A"/>
    <w:rsid w:val="009319EC"/>
    <w:rsid w:val="00933366"/>
    <w:rsid w:val="009E21F7"/>
    <w:rsid w:val="009F6C4B"/>
    <w:rsid w:val="00AD71C4"/>
    <w:rsid w:val="00B11EA7"/>
    <w:rsid w:val="00BB7219"/>
    <w:rsid w:val="00BC4725"/>
    <w:rsid w:val="00BE7CD8"/>
    <w:rsid w:val="00C1201D"/>
    <w:rsid w:val="00C420B6"/>
    <w:rsid w:val="00C47EC3"/>
    <w:rsid w:val="00C839BB"/>
    <w:rsid w:val="00D02F55"/>
    <w:rsid w:val="00D27E35"/>
    <w:rsid w:val="00D8571A"/>
    <w:rsid w:val="00DE5965"/>
    <w:rsid w:val="00E00231"/>
    <w:rsid w:val="00E31736"/>
    <w:rsid w:val="00E36032"/>
    <w:rsid w:val="00E8043B"/>
    <w:rsid w:val="00EE28CE"/>
    <w:rsid w:val="00F7036E"/>
    <w:rsid w:val="00F75884"/>
    <w:rsid w:val="00F93FE6"/>
    <w:rsid w:val="00FA13FD"/>
    <w:rsid w:val="00FC1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3A3616"/>
  <w15:docId w15:val="{98FEAF20-45AF-41AF-B6AC-99C58EC69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4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0"/>
      <w:ind w:left="2230" w:right="1689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532" w:hanging="362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16D48"/>
    <w:rPr>
      <w:color w:val="808080"/>
    </w:rPr>
  </w:style>
  <w:style w:type="table" w:styleId="TableGrid">
    <w:name w:val="Table Grid"/>
    <w:basedOn w:val="TableNormal"/>
    <w:uiPriority w:val="39"/>
    <w:rsid w:val="00601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0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onja.fraser@adra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59BE81D1BF441099D039F83E236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D6FDD-D005-4082-8F97-7FEF7B9589A5}"/>
      </w:docPartPr>
      <w:docPartBody>
        <w:p w:rsidR="009D1FD7" w:rsidRDefault="00506036" w:rsidP="00506036">
          <w:pPr>
            <w:pStyle w:val="E559BE81D1BF441099D039F83E23630D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A7DF8CDEB94320B4EF151D7D2C6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E9A10-A896-42D0-8D11-DF08B3C56677}"/>
      </w:docPartPr>
      <w:docPartBody>
        <w:p w:rsidR="009D1FD7" w:rsidRDefault="00506036" w:rsidP="00506036">
          <w:pPr>
            <w:pStyle w:val="B9A7DF8CDEB94320B4EF151D7D2C61A6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0A729DC77F4BED82FD6CC40513D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9A34E-CFDE-4AE4-B199-F7B4AE5D7EB1}"/>
      </w:docPartPr>
      <w:docPartBody>
        <w:p w:rsidR="009D1FD7" w:rsidRDefault="00506036" w:rsidP="00506036">
          <w:pPr>
            <w:pStyle w:val="1B0A729DC77F4BED82FD6CC40513D8C1"/>
          </w:pPr>
          <w:r w:rsidRPr="00516D48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4DF8F36CDBA4AC5B64D2A408A0B8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0C6FF-19F7-418F-91B1-495771B18BA7}"/>
      </w:docPartPr>
      <w:docPartBody>
        <w:p w:rsidR="009D1FD7" w:rsidRDefault="00506036" w:rsidP="00506036">
          <w:pPr>
            <w:pStyle w:val="C4DF8F36CDBA4AC5B64D2A408A0B810D"/>
          </w:pPr>
          <w:r w:rsidRPr="00516D48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D6CBCE7528E463A893B00654F124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D392-0A21-4E7E-BA14-9E6A2C227B62}"/>
      </w:docPartPr>
      <w:docPartBody>
        <w:p w:rsidR="009D1FD7" w:rsidRDefault="00506036" w:rsidP="00506036">
          <w:pPr>
            <w:pStyle w:val="6D6CBCE7528E463A893B00654F124971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CB20DCD8472AB436BF4ADC914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DE792-8802-4C8C-9656-843E930B9395}"/>
      </w:docPartPr>
      <w:docPartBody>
        <w:p w:rsidR="009D1FD7" w:rsidRDefault="00506036" w:rsidP="00506036">
          <w:pPr>
            <w:pStyle w:val="D691CB20DCD8472AB436BF4ADC914303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4C64488F44F648171C091FEFC6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A2019-D818-451C-A2A6-2978D281B826}"/>
      </w:docPartPr>
      <w:docPartBody>
        <w:p w:rsidR="009D1FD7" w:rsidRDefault="00506036" w:rsidP="00506036">
          <w:pPr>
            <w:pStyle w:val="D724C64488F44F648171C091FEFC6D94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C2F1B957194E109C3EE120202E3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E8BA1-8871-41D7-90CA-E02774368D80}"/>
      </w:docPartPr>
      <w:docPartBody>
        <w:p w:rsidR="009D1FD7" w:rsidRDefault="00506036" w:rsidP="00506036">
          <w:pPr>
            <w:pStyle w:val="03C2F1B957194E109C3EE120202E3CCB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14F327309148FD806E472A69EF5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5599F-2406-4D88-9B56-C5265FD7FCE8}"/>
      </w:docPartPr>
      <w:docPartBody>
        <w:p w:rsidR="009D1FD7" w:rsidRDefault="00506036" w:rsidP="00506036">
          <w:pPr>
            <w:pStyle w:val="2514F327309148FD806E472A69EF5EA6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DB5F7A42F347A1850053573859A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7EA3E-232D-4005-BD7D-23C921140AA2}"/>
      </w:docPartPr>
      <w:docPartBody>
        <w:p w:rsidR="009D1FD7" w:rsidRDefault="00506036" w:rsidP="00506036">
          <w:pPr>
            <w:pStyle w:val="80DB5F7A42F347A1850053573859AD1C"/>
          </w:pPr>
          <w:r w:rsidRPr="00C154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5CD967F466C461EA1BCCD58FEA1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C8514-E3A5-46D6-8EF3-C144F53CA5BC}"/>
      </w:docPartPr>
      <w:docPartBody>
        <w:p w:rsidR="009D1FD7" w:rsidRDefault="00506036" w:rsidP="00506036">
          <w:pPr>
            <w:pStyle w:val="B5CD967F466C461EA1BCCD58FEA18585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D801D7AFB84B959A33CB4CC4149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73612-47BA-4EF3-9E5D-9650746602B5}"/>
      </w:docPartPr>
      <w:docPartBody>
        <w:p w:rsidR="009D1FD7" w:rsidRDefault="00506036" w:rsidP="00506036">
          <w:pPr>
            <w:pStyle w:val="A6D801D7AFB84B959A33CB4CC4149FA2"/>
          </w:pPr>
          <w:r w:rsidRPr="00C1543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710FF-52D0-4869-9B7D-47348B20F938}"/>
      </w:docPartPr>
      <w:docPartBody>
        <w:p w:rsidR="00E130D2" w:rsidRDefault="002E5E58">
          <w:r w:rsidRPr="008F00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EC4CD54A884765AC74B6F7B442A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E514C-11BA-4510-8339-8C4150BF90FB}"/>
      </w:docPartPr>
      <w:docPartBody>
        <w:p w:rsidR="005E301C" w:rsidRDefault="00506036" w:rsidP="00506036">
          <w:pPr>
            <w:pStyle w:val="37EC4CD54A884765AC74B6F7B442A415"/>
          </w:pPr>
          <w:r>
            <w:rPr>
              <w:rStyle w:val="PlaceholderText"/>
            </w:rPr>
            <w:t>IF YES, CHURCH BOARD MEMBER SIGN HERE</w:t>
          </w:r>
          <w:r w:rsidRPr="00C1543E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B6D"/>
    <w:rsid w:val="002E5E58"/>
    <w:rsid w:val="00354D73"/>
    <w:rsid w:val="00393FBC"/>
    <w:rsid w:val="003C785F"/>
    <w:rsid w:val="00506036"/>
    <w:rsid w:val="005E301C"/>
    <w:rsid w:val="00637635"/>
    <w:rsid w:val="007445A8"/>
    <w:rsid w:val="007661AB"/>
    <w:rsid w:val="00797F29"/>
    <w:rsid w:val="008864E5"/>
    <w:rsid w:val="00922B6D"/>
    <w:rsid w:val="009D1FD7"/>
    <w:rsid w:val="00B90518"/>
    <w:rsid w:val="00C55D47"/>
    <w:rsid w:val="00E130D2"/>
    <w:rsid w:val="00EA4170"/>
    <w:rsid w:val="00EF662D"/>
    <w:rsid w:val="00F26AC5"/>
    <w:rsid w:val="00F4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6036"/>
    <w:rPr>
      <w:color w:val="808080"/>
    </w:rPr>
  </w:style>
  <w:style w:type="paragraph" w:customStyle="1" w:styleId="E559BE81D1BF441099D039F83E23630D">
    <w:name w:val="E559BE81D1BF441099D039F83E23630D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B9A7DF8CDEB94320B4EF151D7D2C61A6">
    <w:name w:val="B9A7DF8CDEB94320B4EF151D7D2C61A6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1B0A729DC77F4BED82FD6CC40513D8C1">
    <w:name w:val="1B0A729DC77F4BED82FD6CC40513D8C1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C4DF8F36CDBA4AC5B64D2A408A0B810D">
    <w:name w:val="C4DF8F36CDBA4AC5B64D2A408A0B810D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6D6CBCE7528E463A893B00654F124971">
    <w:name w:val="6D6CBCE7528E463A893B00654F124971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D691CB20DCD8472AB436BF4ADC914303">
    <w:name w:val="D691CB20DCD8472AB436BF4ADC914303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D724C64488F44F648171C091FEFC6D94">
    <w:name w:val="D724C64488F44F648171C091FEFC6D94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03C2F1B957194E109C3EE120202E3CCB">
    <w:name w:val="03C2F1B957194E109C3EE120202E3CCB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2514F327309148FD806E472A69EF5EA6">
    <w:name w:val="2514F327309148FD806E472A69EF5EA6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80DB5F7A42F347A1850053573859AD1C">
    <w:name w:val="80DB5F7A42F347A1850053573859AD1C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B5CD967F466C461EA1BCCD58FEA18585">
    <w:name w:val="B5CD967F466C461EA1BCCD58FEA18585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A6D801D7AFB84B959A33CB4CC4149FA2">
    <w:name w:val="A6D801D7AFB84B959A33CB4CC4149FA2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paragraph" w:customStyle="1" w:styleId="37EC4CD54A884765AC74B6F7B442A415">
    <w:name w:val="37EC4CD54A884765AC74B6F7B442A415"/>
    <w:rsid w:val="0050603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 M. Odondi</dc:creator>
  <cp:lastModifiedBy>Sonja Fraser</cp:lastModifiedBy>
  <cp:revision>2</cp:revision>
  <dcterms:created xsi:type="dcterms:W3CDTF">2023-03-06T13:18:00Z</dcterms:created>
  <dcterms:modified xsi:type="dcterms:W3CDTF">2023-03-0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19T00:00:00Z</vt:filetime>
  </property>
  <property fmtid="{D5CDD505-2E9C-101B-9397-08002B2CF9AE}" pid="5" name="Producer">
    <vt:lpwstr>Microsoft® Word for Microsoft 365</vt:lpwstr>
  </property>
</Properties>
</file>